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972AAC" w14:textId="77777777" w:rsidR="00001CD2" w:rsidRPr="00AE5B8E" w:rsidRDefault="00001CD2" w:rsidP="00001CD2">
      <w:pPr>
        <w:pStyle w:val="Header"/>
        <w:jc w:val="center"/>
        <w:rPr>
          <w:rFonts w:ascii="Arial" w:hAnsi="Arial" w:cs="Arial"/>
          <w:sz w:val="24"/>
          <w:szCs w:val="24"/>
        </w:rPr>
      </w:pPr>
      <w:r w:rsidRPr="00AE5B8E">
        <w:rPr>
          <w:rFonts w:ascii="Arial" w:hAnsi="Arial" w:cs="Arial"/>
          <w:sz w:val="24"/>
          <w:szCs w:val="24"/>
        </w:rPr>
        <w:t>Sundridge with Ide Hill Parish Council</w:t>
      </w:r>
    </w:p>
    <w:p w14:paraId="1F4CC567" w14:textId="77777777" w:rsidR="00001CD2" w:rsidRPr="00AE5B8E" w:rsidRDefault="00001CD2" w:rsidP="00001CD2">
      <w:pPr>
        <w:pStyle w:val="Header"/>
        <w:jc w:val="center"/>
        <w:rPr>
          <w:rFonts w:ascii="Arial" w:hAnsi="Arial" w:cs="Arial"/>
          <w:sz w:val="24"/>
          <w:szCs w:val="24"/>
        </w:rPr>
      </w:pPr>
      <w:r w:rsidRPr="00AE5B8E">
        <w:rPr>
          <w:rFonts w:ascii="Arial" w:hAnsi="Arial" w:cs="Arial"/>
          <w:sz w:val="24"/>
          <w:szCs w:val="24"/>
        </w:rPr>
        <w:t>Minutes of Full Council Meeting</w:t>
      </w:r>
    </w:p>
    <w:p w14:paraId="5F3DCDBE" w14:textId="77777777" w:rsidR="00001CD2" w:rsidRPr="00AE5B8E" w:rsidRDefault="00001CD2" w:rsidP="00001CD2">
      <w:pPr>
        <w:pStyle w:val="Header"/>
        <w:jc w:val="center"/>
        <w:rPr>
          <w:rFonts w:ascii="Arial" w:hAnsi="Arial" w:cs="Arial"/>
          <w:sz w:val="24"/>
          <w:szCs w:val="24"/>
        </w:rPr>
      </w:pPr>
      <w:r w:rsidRPr="00AE5B8E">
        <w:rPr>
          <w:rFonts w:ascii="Arial" w:hAnsi="Arial" w:cs="Arial"/>
          <w:sz w:val="24"/>
          <w:szCs w:val="24"/>
        </w:rPr>
        <w:t xml:space="preserve">Monday </w:t>
      </w:r>
      <w:r w:rsidR="00924549">
        <w:rPr>
          <w:rFonts w:ascii="Arial" w:hAnsi="Arial" w:cs="Arial"/>
          <w:sz w:val="24"/>
          <w:szCs w:val="24"/>
        </w:rPr>
        <w:t>15 January 2018</w:t>
      </w:r>
      <w:r w:rsidRPr="00AE5B8E">
        <w:rPr>
          <w:rFonts w:ascii="Arial" w:hAnsi="Arial" w:cs="Arial"/>
          <w:sz w:val="24"/>
          <w:szCs w:val="24"/>
        </w:rPr>
        <w:t xml:space="preserve">, 7.00 pm </w:t>
      </w:r>
      <w:r w:rsidR="00A43696">
        <w:rPr>
          <w:rFonts w:ascii="Arial" w:hAnsi="Arial" w:cs="Arial"/>
          <w:sz w:val="24"/>
          <w:szCs w:val="24"/>
        </w:rPr>
        <w:t>Ide Hill</w:t>
      </w:r>
      <w:r>
        <w:rPr>
          <w:rFonts w:ascii="Arial" w:hAnsi="Arial" w:cs="Arial"/>
          <w:sz w:val="24"/>
          <w:szCs w:val="24"/>
        </w:rPr>
        <w:t xml:space="preserve"> </w:t>
      </w:r>
      <w:r w:rsidRPr="00AE5B8E">
        <w:rPr>
          <w:rFonts w:ascii="Arial" w:hAnsi="Arial" w:cs="Arial"/>
          <w:sz w:val="24"/>
          <w:szCs w:val="24"/>
        </w:rPr>
        <w:t>Village Hall</w:t>
      </w:r>
    </w:p>
    <w:p w14:paraId="610AE8BF" w14:textId="77777777" w:rsidR="00001CD2" w:rsidRPr="000F790E" w:rsidRDefault="00001CD2" w:rsidP="00001CD2">
      <w:pPr>
        <w:spacing w:after="0" w:line="240" w:lineRule="auto"/>
        <w:jc w:val="center"/>
        <w:rPr>
          <w:rFonts w:ascii="Arial" w:hAnsi="Arial" w:cs="Arial"/>
          <w:b/>
        </w:rPr>
      </w:pPr>
    </w:p>
    <w:p w14:paraId="7A8FCD23" w14:textId="404A4BC3" w:rsidR="00001CD2" w:rsidRPr="00001517" w:rsidRDefault="00001CD2" w:rsidP="00650F8E">
      <w:pPr>
        <w:pStyle w:val="ListParagraph"/>
        <w:spacing w:after="0" w:line="240" w:lineRule="auto"/>
        <w:ind w:left="360"/>
        <w:jc w:val="both"/>
        <w:rPr>
          <w:rFonts w:ascii="Arial" w:hAnsi="Arial" w:cs="Arial"/>
        </w:rPr>
      </w:pPr>
      <w:r w:rsidRPr="00001517">
        <w:rPr>
          <w:rFonts w:ascii="Arial" w:hAnsi="Arial" w:cs="Arial"/>
          <w:b/>
        </w:rPr>
        <w:t>Present:</w:t>
      </w:r>
      <w:r w:rsidRPr="00001517">
        <w:rPr>
          <w:rFonts w:ascii="Arial" w:hAnsi="Arial" w:cs="Arial"/>
        </w:rPr>
        <w:tab/>
        <w:t xml:space="preserve">Councillors </w:t>
      </w:r>
      <w:r w:rsidR="00F474CF">
        <w:rPr>
          <w:rFonts w:ascii="Arial" w:hAnsi="Arial" w:cs="Arial"/>
        </w:rPr>
        <w:t xml:space="preserve">Baker, </w:t>
      </w:r>
      <w:proofErr w:type="spellStart"/>
      <w:r w:rsidR="00DA775A" w:rsidRPr="00001517">
        <w:rPr>
          <w:rFonts w:ascii="Arial" w:hAnsi="Arial" w:cs="Arial"/>
        </w:rPr>
        <w:t>Banbrook</w:t>
      </w:r>
      <w:proofErr w:type="spellEnd"/>
      <w:r w:rsidR="00DA775A" w:rsidRPr="00001517">
        <w:rPr>
          <w:rFonts w:ascii="Arial" w:hAnsi="Arial" w:cs="Arial"/>
        </w:rPr>
        <w:t xml:space="preserve">, </w:t>
      </w:r>
      <w:r w:rsidR="00924549" w:rsidRPr="00001517">
        <w:rPr>
          <w:rFonts w:ascii="Arial" w:hAnsi="Arial" w:cs="Arial"/>
        </w:rPr>
        <w:t xml:space="preserve">Buys, </w:t>
      </w:r>
      <w:r w:rsidR="004050D9" w:rsidRPr="00001517">
        <w:rPr>
          <w:rFonts w:ascii="Arial" w:hAnsi="Arial" w:cs="Arial"/>
        </w:rPr>
        <w:t>De</w:t>
      </w:r>
      <w:r w:rsidR="006C4A57" w:rsidRPr="00001517">
        <w:rPr>
          <w:rFonts w:ascii="Arial" w:hAnsi="Arial" w:cs="Arial"/>
        </w:rPr>
        <w:t>n</w:t>
      </w:r>
      <w:r w:rsidR="004050D9" w:rsidRPr="00001517">
        <w:rPr>
          <w:rFonts w:ascii="Arial" w:hAnsi="Arial" w:cs="Arial"/>
        </w:rPr>
        <w:t>bigh</w:t>
      </w:r>
      <w:r w:rsidR="009D77A0" w:rsidRPr="00001517">
        <w:rPr>
          <w:rFonts w:ascii="Arial" w:hAnsi="Arial" w:cs="Arial"/>
        </w:rPr>
        <w:t xml:space="preserve"> (in part)</w:t>
      </w:r>
      <w:r w:rsidR="004050D9" w:rsidRPr="00001517">
        <w:rPr>
          <w:rFonts w:ascii="Arial" w:hAnsi="Arial" w:cs="Arial"/>
        </w:rPr>
        <w:t xml:space="preserve">, </w:t>
      </w:r>
      <w:r w:rsidR="00F474CF">
        <w:rPr>
          <w:rFonts w:ascii="Arial" w:hAnsi="Arial" w:cs="Arial"/>
        </w:rPr>
        <w:t xml:space="preserve">Evans, </w:t>
      </w:r>
      <w:bookmarkStart w:id="0" w:name="_GoBack"/>
      <w:bookmarkEnd w:id="0"/>
      <w:r w:rsidRPr="00001517">
        <w:rPr>
          <w:rFonts w:ascii="Arial" w:hAnsi="Arial" w:cs="Arial"/>
        </w:rPr>
        <w:t xml:space="preserve">Hughes, </w:t>
      </w:r>
      <w:proofErr w:type="spellStart"/>
      <w:r w:rsidR="00F474CF">
        <w:rPr>
          <w:rFonts w:ascii="Arial" w:hAnsi="Arial" w:cs="Arial"/>
        </w:rPr>
        <w:t>Lovegrove</w:t>
      </w:r>
      <w:proofErr w:type="spellEnd"/>
      <w:r w:rsidR="00F474CF">
        <w:rPr>
          <w:rFonts w:ascii="Arial" w:hAnsi="Arial" w:cs="Arial"/>
        </w:rPr>
        <w:t xml:space="preserve"> </w:t>
      </w:r>
      <w:r w:rsidR="009D77A0" w:rsidRPr="00001517">
        <w:rPr>
          <w:rFonts w:ascii="Arial" w:hAnsi="Arial" w:cs="Arial"/>
        </w:rPr>
        <w:t>and</w:t>
      </w:r>
      <w:r w:rsidR="00647BC0" w:rsidRPr="00001517">
        <w:rPr>
          <w:rFonts w:ascii="Arial" w:hAnsi="Arial" w:cs="Arial"/>
        </w:rPr>
        <w:t xml:space="preserve"> </w:t>
      </w:r>
      <w:r w:rsidR="00924549" w:rsidRPr="00001517">
        <w:rPr>
          <w:rFonts w:ascii="Arial" w:hAnsi="Arial" w:cs="Arial"/>
        </w:rPr>
        <w:t xml:space="preserve">Powell </w:t>
      </w:r>
    </w:p>
    <w:p w14:paraId="79BDAB2D" w14:textId="77777777" w:rsidR="00001CD2" w:rsidRPr="00001517" w:rsidRDefault="00001CD2" w:rsidP="00650F8E">
      <w:pPr>
        <w:pStyle w:val="ListParagraph"/>
        <w:spacing w:after="0" w:line="240" w:lineRule="auto"/>
        <w:ind w:left="360"/>
        <w:jc w:val="both"/>
        <w:rPr>
          <w:rFonts w:ascii="Arial" w:hAnsi="Arial" w:cs="Arial"/>
        </w:rPr>
      </w:pPr>
    </w:p>
    <w:p w14:paraId="7C5CDA1A" w14:textId="77777777" w:rsidR="00001CD2" w:rsidRPr="00001517" w:rsidRDefault="00001CD2" w:rsidP="00650F8E">
      <w:pPr>
        <w:pStyle w:val="ListParagraph"/>
        <w:spacing w:after="0" w:line="240" w:lineRule="auto"/>
        <w:ind w:left="360"/>
        <w:jc w:val="both"/>
        <w:rPr>
          <w:rFonts w:ascii="Arial" w:hAnsi="Arial" w:cs="Arial"/>
        </w:rPr>
      </w:pPr>
      <w:r w:rsidRPr="00001517">
        <w:rPr>
          <w:rFonts w:ascii="Arial" w:hAnsi="Arial" w:cs="Arial"/>
          <w:b/>
        </w:rPr>
        <w:t>Apologies</w:t>
      </w:r>
      <w:r w:rsidRPr="00001517">
        <w:rPr>
          <w:rFonts w:ascii="Arial" w:hAnsi="Arial" w:cs="Arial"/>
        </w:rPr>
        <w:t xml:space="preserve">: </w:t>
      </w:r>
      <w:r w:rsidR="00DA775A" w:rsidRPr="00001517">
        <w:rPr>
          <w:rFonts w:ascii="Arial" w:hAnsi="Arial" w:cs="Arial"/>
        </w:rPr>
        <w:t xml:space="preserve">Cllrs </w:t>
      </w:r>
      <w:r w:rsidR="00924549" w:rsidRPr="00001517">
        <w:rPr>
          <w:rFonts w:ascii="Arial" w:hAnsi="Arial" w:cs="Arial"/>
        </w:rPr>
        <w:t>Jones</w:t>
      </w:r>
    </w:p>
    <w:p w14:paraId="112801EC" w14:textId="77777777" w:rsidR="00001CD2" w:rsidRPr="00001517" w:rsidRDefault="00001CD2" w:rsidP="00650F8E">
      <w:pPr>
        <w:pStyle w:val="ListParagraph"/>
        <w:spacing w:after="0" w:line="240" w:lineRule="auto"/>
        <w:ind w:left="360"/>
        <w:jc w:val="both"/>
        <w:rPr>
          <w:rFonts w:ascii="Arial" w:hAnsi="Arial" w:cs="Arial"/>
        </w:rPr>
      </w:pPr>
    </w:p>
    <w:p w14:paraId="46DE728E" w14:textId="77777777" w:rsidR="00001CD2" w:rsidRPr="00001517" w:rsidRDefault="00001CD2" w:rsidP="00650F8E">
      <w:pPr>
        <w:pStyle w:val="ListParagraph"/>
        <w:spacing w:after="0" w:line="240" w:lineRule="auto"/>
        <w:ind w:left="360"/>
        <w:jc w:val="both"/>
        <w:rPr>
          <w:rFonts w:ascii="Arial" w:hAnsi="Arial" w:cs="Arial"/>
        </w:rPr>
      </w:pPr>
      <w:r w:rsidRPr="00001517">
        <w:rPr>
          <w:rFonts w:ascii="Arial" w:hAnsi="Arial" w:cs="Arial"/>
          <w:b/>
        </w:rPr>
        <w:t>Attendance</w:t>
      </w:r>
      <w:r w:rsidR="00A43696" w:rsidRPr="00001517">
        <w:rPr>
          <w:rFonts w:ascii="Arial" w:hAnsi="Arial" w:cs="Arial"/>
        </w:rPr>
        <w:t xml:space="preserve">: Amanda Barlow (Clerk) </w:t>
      </w:r>
      <w:r w:rsidRPr="00001517">
        <w:rPr>
          <w:rFonts w:ascii="Arial" w:hAnsi="Arial" w:cs="Arial"/>
        </w:rPr>
        <w:t xml:space="preserve">and </w:t>
      </w:r>
      <w:r w:rsidR="00996898">
        <w:rPr>
          <w:rFonts w:ascii="Arial" w:hAnsi="Arial" w:cs="Arial"/>
        </w:rPr>
        <w:t>3</w:t>
      </w:r>
      <w:r w:rsidRPr="00001517">
        <w:rPr>
          <w:rFonts w:ascii="Arial" w:hAnsi="Arial" w:cs="Arial"/>
        </w:rPr>
        <w:t xml:space="preserve"> members of the public</w:t>
      </w:r>
    </w:p>
    <w:p w14:paraId="5EDD97C9" w14:textId="77777777" w:rsidR="00001CD2" w:rsidRPr="00001517" w:rsidRDefault="00001CD2" w:rsidP="00650F8E">
      <w:pPr>
        <w:shd w:val="clear" w:color="auto" w:fill="FFFFFF"/>
        <w:spacing w:after="0" w:line="240" w:lineRule="auto"/>
        <w:jc w:val="both"/>
        <w:rPr>
          <w:rFonts w:ascii="Arial" w:hAnsi="Arial" w:cs="Arial"/>
        </w:rPr>
      </w:pPr>
    </w:p>
    <w:p w14:paraId="7614F0EE" w14:textId="77777777" w:rsidR="000B4AF8" w:rsidRPr="00001517" w:rsidRDefault="000B4AF8" w:rsidP="00650F8E">
      <w:pPr>
        <w:pStyle w:val="ListParagraph"/>
        <w:numPr>
          <w:ilvl w:val="0"/>
          <w:numId w:val="16"/>
        </w:numPr>
        <w:shd w:val="clear" w:color="auto" w:fill="FFFFFF"/>
        <w:spacing w:after="0" w:line="240" w:lineRule="auto"/>
        <w:jc w:val="both"/>
        <w:rPr>
          <w:rFonts w:ascii="Arial" w:hAnsi="Arial" w:cs="Arial"/>
        </w:rPr>
      </w:pPr>
      <w:r w:rsidRPr="00001517">
        <w:rPr>
          <w:rFonts w:ascii="Arial" w:hAnsi="Arial" w:cs="Arial"/>
        </w:rPr>
        <w:t>To receive apologies and reasons for absence.</w:t>
      </w:r>
    </w:p>
    <w:p w14:paraId="1C6BBE6B" w14:textId="77777777" w:rsidR="00647BC0" w:rsidRPr="00001517" w:rsidRDefault="00647BC0" w:rsidP="00650F8E">
      <w:pPr>
        <w:pStyle w:val="ListParagraph"/>
        <w:shd w:val="clear" w:color="auto" w:fill="FFFFFF"/>
        <w:spacing w:after="0" w:line="240" w:lineRule="auto"/>
        <w:ind w:left="360"/>
        <w:jc w:val="both"/>
        <w:rPr>
          <w:rFonts w:ascii="Arial" w:hAnsi="Arial" w:cs="Arial"/>
          <w:i/>
        </w:rPr>
      </w:pPr>
      <w:r w:rsidRPr="00001517">
        <w:rPr>
          <w:rFonts w:ascii="Arial" w:hAnsi="Arial" w:cs="Arial"/>
          <w:i/>
        </w:rPr>
        <w:t xml:space="preserve">Apologies were received and accepted from Cllr </w:t>
      </w:r>
      <w:r w:rsidR="00924549" w:rsidRPr="00001517">
        <w:rPr>
          <w:rFonts w:ascii="Arial" w:hAnsi="Arial" w:cs="Arial"/>
          <w:i/>
        </w:rPr>
        <w:t>Jones</w:t>
      </w:r>
      <w:r w:rsidR="009D77A0" w:rsidRPr="00001517">
        <w:rPr>
          <w:rFonts w:ascii="Arial" w:hAnsi="Arial" w:cs="Arial"/>
          <w:i/>
        </w:rPr>
        <w:t>.</w:t>
      </w:r>
      <w:r w:rsidR="00DB3A87" w:rsidRPr="00001517">
        <w:rPr>
          <w:rFonts w:ascii="Arial" w:hAnsi="Arial" w:cs="Arial"/>
          <w:i/>
        </w:rPr>
        <w:t xml:space="preserve">  Apologies were received from Cllr </w:t>
      </w:r>
      <w:proofErr w:type="spellStart"/>
      <w:r w:rsidR="00DB3A87" w:rsidRPr="00001517">
        <w:rPr>
          <w:rFonts w:ascii="Arial" w:hAnsi="Arial" w:cs="Arial"/>
          <w:i/>
        </w:rPr>
        <w:t>Meldan</w:t>
      </w:r>
      <w:proofErr w:type="spellEnd"/>
      <w:r w:rsidR="00DB3A87" w:rsidRPr="00001517">
        <w:rPr>
          <w:rFonts w:ascii="Arial" w:hAnsi="Arial" w:cs="Arial"/>
          <w:i/>
        </w:rPr>
        <w:t xml:space="preserve"> at the start of the meeting and not accepted.</w:t>
      </w:r>
    </w:p>
    <w:p w14:paraId="6C74CE55" w14:textId="77777777" w:rsidR="000B4AF8" w:rsidRPr="00001517" w:rsidRDefault="000B4AF8" w:rsidP="00650F8E">
      <w:pPr>
        <w:pStyle w:val="ListParagraph"/>
        <w:numPr>
          <w:ilvl w:val="0"/>
          <w:numId w:val="16"/>
        </w:numPr>
        <w:shd w:val="clear" w:color="auto" w:fill="FFFFFF"/>
        <w:spacing w:after="0" w:line="240" w:lineRule="auto"/>
        <w:jc w:val="both"/>
        <w:rPr>
          <w:rFonts w:ascii="Arial" w:hAnsi="Arial" w:cs="Arial"/>
        </w:rPr>
      </w:pPr>
      <w:r w:rsidRPr="00001517">
        <w:rPr>
          <w:rFonts w:ascii="Arial" w:hAnsi="Arial" w:cs="Arial"/>
        </w:rPr>
        <w:t>To receive declarations of personal, prejudicial and disclosable pecuniary interests on items on the agenda and updates to members’ register of interests.</w:t>
      </w:r>
    </w:p>
    <w:p w14:paraId="581C8D50" w14:textId="77777777" w:rsidR="00001CD2" w:rsidRPr="00001517" w:rsidRDefault="00DB3A87" w:rsidP="00650F8E">
      <w:pPr>
        <w:pStyle w:val="ListParagraph"/>
        <w:shd w:val="clear" w:color="auto" w:fill="FFFFFF"/>
        <w:spacing w:after="0" w:line="240" w:lineRule="auto"/>
        <w:ind w:left="360"/>
        <w:jc w:val="both"/>
        <w:rPr>
          <w:rFonts w:ascii="Arial" w:hAnsi="Arial" w:cs="Arial"/>
          <w:i/>
        </w:rPr>
      </w:pPr>
      <w:r w:rsidRPr="00001517">
        <w:rPr>
          <w:rFonts w:ascii="Arial" w:hAnsi="Arial" w:cs="Arial"/>
          <w:i/>
        </w:rPr>
        <w:t>None.</w:t>
      </w:r>
    </w:p>
    <w:p w14:paraId="5A660868" w14:textId="77777777" w:rsidR="00EF5529" w:rsidRPr="00001517" w:rsidRDefault="00EF5529" w:rsidP="00650F8E">
      <w:pPr>
        <w:pStyle w:val="ListParagraph"/>
        <w:numPr>
          <w:ilvl w:val="0"/>
          <w:numId w:val="16"/>
        </w:numPr>
        <w:spacing w:after="0" w:line="240" w:lineRule="auto"/>
        <w:jc w:val="both"/>
        <w:rPr>
          <w:rFonts w:ascii="Arial" w:hAnsi="Arial" w:cs="Arial"/>
        </w:rPr>
      </w:pPr>
      <w:r w:rsidRPr="00001517">
        <w:rPr>
          <w:rFonts w:ascii="Arial" w:hAnsi="Arial" w:cs="Arial"/>
        </w:rPr>
        <w:t xml:space="preserve">To approve as a correct record the </w:t>
      </w:r>
      <w:r w:rsidRPr="00001517">
        <w:rPr>
          <w:rFonts w:ascii="Arial" w:hAnsi="Arial" w:cs="Arial"/>
          <w:b/>
        </w:rPr>
        <w:t>Minutes</w:t>
      </w:r>
      <w:r w:rsidRPr="00001517">
        <w:rPr>
          <w:rFonts w:ascii="Arial" w:hAnsi="Arial" w:cs="Arial"/>
        </w:rPr>
        <w:t xml:space="preserve"> (enclosed) of the Parish Council meeting held on</w:t>
      </w:r>
      <w:r w:rsidR="00EB788E" w:rsidRPr="00001517">
        <w:rPr>
          <w:rFonts w:ascii="Arial" w:hAnsi="Arial" w:cs="Arial"/>
        </w:rPr>
        <w:t xml:space="preserve"> </w:t>
      </w:r>
      <w:r w:rsidR="00924549" w:rsidRPr="00001517">
        <w:rPr>
          <w:rFonts w:ascii="Arial" w:hAnsi="Arial" w:cs="Arial"/>
        </w:rPr>
        <w:t>20 November</w:t>
      </w:r>
      <w:r w:rsidR="00A43696" w:rsidRPr="00001517">
        <w:rPr>
          <w:rFonts w:ascii="Arial" w:hAnsi="Arial" w:cs="Arial"/>
        </w:rPr>
        <w:t xml:space="preserve"> 2017.</w:t>
      </w:r>
    </w:p>
    <w:p w14:paraId="175D6F86" w14:textId="77777777" w:rsidR="00001CD2" w:rsidRPr="00001517" w:rsidRDefault="00001CD2" w:rsidP="00650F8E">
      <w:pPr>
        <w:pStyle w:val="ListParagraph"/>
        <w:spacing w:after="0" w:line="240" w:lineRule="auto"/>
        <w:ind w:left="360"/>
        <w:jc w:val="both"/>
        <w:rPr>
          <w:rFonts w:ascii="Arial" w:hAnsi="Arial" w:cs="Arial"/>
          <w:b/>
        </w:rPr>
      </w:pPr>
      <w:r w:rsidRPr="00001517">
        <w:rPr>
          <w:rFonts w:ascii="Arial" w:hAnsi="Arial" w:cs="Arial"/>
          <w:b/>
          <w:i/>
        </w:rPr>
        <w:t>The minutes were signed as a true and accurate record.</w:t>
      </w:r>
    </w:p>
    <w:p w14:paraId="768C372D" w14:textId="77777777" w:rsidR="009E360C" w:rsidRPr="00001517" w:rsidRDefault="00EF5529" w:rsidP="00650F8E">
      <w:pPr>
        <w:pStyle w:val="NoSpacing"/>
        <w:numPr>
          <w:ilvl w:val="0"/>
          <w:numId w:val="16"/>
        </w:numPr>
        <w:jc w:val="both"/>
        <w:rPr>
          <w:rFonts w:ascii="Arial" w:hAnsi="Arial" w:cs="Arial"/>
        </w:rPr>
      </w:pPr>
      <w:r w:rsidRPr="00001517">
        <w:rPr>
          <w:rFonts w:ascii="Arial" w:hAnsi="Arial" w:cs="Arial"/>
          <w:b/>
        </w:rPr>
        <w:t>To take Matters arising</w:t>
      </w:r>
      <w:r w:rsidRPr="00001517">
        <w:rPr>
          <w:rFonts w:ascii="Arial" w:hAnsi="Arial" w:cs="Arial"/>
        </w:rPr>
        <w:t xml:space="preserve"> from the Minutes where these are not covered under the subject headings below</w:t>
      </w:r>
    </w:p>
    <w:p w14:paraId="7C2DAED5" w14:textId="77777777" w:rsidR="00DB3A87" w:rsidRPr="00001517" w:rsidRDefault="00DB3A87" w:rsidP="00650F8E">
      <w:pPr>
        <w:pStyle w:val="NoSpacing"/>
        <w:ind w:left="360"/>
        <w:jc w:val="both"/>
        <w:rPr>
          <w:rFonts w:ascii="Arial" w:hAnsi="Arial" w:cs="Arial"/>
          <w:i/>
        </w:rPr>
      </w:pPr>
      <w:r w:rsidRPr="00001517">
        <w:rPr>
          <w:rFonts w:ascii="Arial" w:hAnsi="Arial" w:cs="Arial"/>
          <w:i/>
        </w:rPr>
        <w:t>7.1 Christmas trees were purchased and new lights.</w:t>
      </w:r>
    </w:p>
    <w:p w14:paraId="7F991A62" w14:textId="77777777" w:rsidR="00DB3A87" w:rsidRPr="00001517" w:rsidRDefault="00DB3A87" w:rsidP="00650F8E">
      <w:pPr>
        <w:pStyle w:val="NoSpacing"/>
        <w:ind w:left="360"/>
        <w:jc w:val="both"/>
        <w:rPr>
          <w:rFonts w:ascii="Arial" w:hAnsi="Arial" w:cs="Arial"/>
          <w:i/>
        </w:rPr>
      </w:pPr>
      <w:r w:rsidRPr="00001517">
        <w:rPr>
          <w:rFonts w:ascii="Arial" w:hAnsi="Arial" w:cs="Arial"/>
          <w:i/>
        </w:rPr>
        <w:t>7.2 Sundridge Project – update at 8.3</w:t>
      </w:r>
    </w:p>
    <w:p w14:paraId="2F962F4B" w14:textId="77777777" w:rsidR="00DB3A87" w:rsidRPr="00001517" w:rsidRDefault="00DB3A87" w:rsidP="00650F8E">
      <w:pPr>
        <w:pStyle w:val="NoSpacing"/>
        <w:ind w:left="360"/>
        <w:jc w:val="both"/>
        <w:rPr>
          <w:rFonts w:ascii="Arial" w:hAnsi="Arial" w:cs="Arial"/>
          <w:i/>
        </w:rPr>
      </w:pPr>
      <w:r w:rsidRPr="00001517">
        <w:rPr>
          <w:rFonts w:ascii="Arial" w:hAnsi="Arial" w:cs="Arial"/>
          <w:i/>
        </w:rPr>
        <w:t xml:space="preserve">7.3 Sundridge &amp; </w:t>
      </w:r>
      <w:proofErr w:type="spellStart"/>
      <w:r w:rsidRPr="00001517">
        <w:rPr>
          <w:rFonts w:ascii="Arial" w:hAnsi="Arial" w:cs="Arial"/>
          <w:i/>
        </w:rPr>
        <w:t>Brasted</w:t>
      </w:r>
      <w:proofErr w:type="spellEnd"/>
      <w:r w:rsidRPr="00001517">
        <w:rPr>
          <w:rFonts w:ascii="Arial" w:hAnsi="Arial" w:cs="Arial"/>
          <w:i/>
        </w:rPr>
        <w:t xml:space="preserve"> Social Club – Clerk to get papers and arrange for signing of lease.</w:t>
      </w:r>
    </w:p>
    <w:p w14:paraId="2FA1164E" w14:textId="77777777" w:rsidR="00DB3A87" w:rsidRPr="00001517" w:rsidRDefault="00DB3A87" w:rsidP="00650F8E">
      <w:pPr>
        <w:pStyle w:val="NoSpacing"/>
        <w:ind w:left="360"/>
        <w:jc w:val="both"/>
        <w:rPr>
          <w:rFonts w:ascii="Arial" w:hAnsi="Arial" w:cs="Arial"/>
          <w:i/>
        </w:rPr>
      </w:pPr>
      <w:r w:rsidRPr="00001517">
        <w:rPr>
          <w:rFonts w:ascii="Arial" w:hAnsi="Arial" w:cs="Arial"/>
          <w:i/>
        </w:rPr>
        <w:t>7.4 Disabled space to be completed when posts repaired.  New quote for floors on Agenda at 7.4</w:t>
      </w:r>
    </w:p>
    <w:p w14:paraId="51E181CE" w14:textId="77777777" w:rsidR="00DB3A87" w:rsidRPr="00001517" w:rsidRDefault="00DB3A87" w:rsidP="00650F8E">
      <w:pPr>
        <w:pStyle w:val="NoSpacing"/>
        <w:ind w:left="360"/>
        <w:jc w:val="both"/>
        <w:rPr>
          <w:rFonts w:ascii="Arial" w:hAnsi="Arial" w:cs="Arial"/>
          <w:i/>
        </w:rPr>
      </w:pPr>
      <w:r w:rsidRPr="00001517">
        <w:rPr>
          <w:rFonts w:ascii="Arial" w:hAnsi="Arial" w:cs="Arial"/>
          <w:i/>
        </w:rPr>
        <w:tab/>
        <w:t>Heating timer fitted.</w:t>
      </w:r>
    </w:p>
    <w:p w14:paraId="533DA303" w14:textId="77777777" w:rsidR="00DB3A87" w:rsidRPr="00001517" w:rsidRDefault="00DB3A87" w:rsidP="00650F8E">
      <w:pPr>
        <w:pStyle w:val="NoSpacing"/>
        <w:ind w:left="360"/>
        <w:jc w:val="both"/>
        <w:rPr>
          <w:rFonts w:ascii="Arial" w:hAnsi="Arial" w:cs="Arial"/>
          <w:i/>
        </w:rPr>
      </w:pPr>
      <w:r w:rsidRPr="00001517">
        <w:rPr>
          <w:rFonts w:ascii="Arial" w:hAnsi="Arial" w:cs="Arial"/>
          <w:i/>
        </w:rPr>
        <w:t>7.7</w:t>
      </w:r>
      <w:r w:rsidRPr="00001517">
        <w:rPr>
          <w:rFonts w:ascii="Arial" w:hAnsi="Arial" w:cs="Arial"/>
          <w:i/>
        </w:rPr>
        <w:tab/>
        <w:t>Bank accounts discussed at the Finance Committee meeting.</w:t>
      </w:r>
    </w:p>
    <w:p w14:paraId="7EA3887F" w14:textId="77777777" w:rsidR="009E360C" w:rsidRPr="00001517" w:rsidRDefault="00EF5529" w:rsidP="00650F8E">
      <w:pPr>
        <w:pStyle w:val="NoSpacing"/>
        <w:numPr>
          <w:ilvl w:val="0"/>
          <w:numId w:val="16"/>
        </w:numPr>
        <w:jc w:val="both"/>
        <w:rPr>
          <w:rFonts w:ascii="Arial" w:hAnsi="Arial" w:cs="Arial"/>
        </w:rPr>
      </w:pPr>
      <w:r w:rsidRPr="00001517">
        <w:rPr>
          <w:rFonts w:ascii="Arial" w:hAnsi="Arial" w:cs="Arial"/>
          <w:b/>
        </w:rPr>
        <w:t>A Public Open Session</w:t>
      </w:r>
      <w:r w:rsidRPr="00001517">
        <w:rPr>
          <w:rFonts w:ascii="Arial" w:hAnsi="Arial" w:cs="Arial"/>
        </w:rPr>
        <w:t xml:space="preserve">.  Members of the public will be welcome to address the Parish Council with any local concerns they have.  Please note this item will be limited in time at the discretion of the </w:t>
      </w:r>
      <w:r w:rsidR="009E360C" w:rsidRPr="00001517">
        <w:rPr>
          <w:rFonts w:ascii="Arial" w:hAnsi="Arial" w:cs="Arial"/>
        </w:rPr>
        <w:t>Chair.</w:t>
      </w:r>
    </w:p>
    <w:p w14:paraId="62B86B3E" w14:textId="77777777" w:rsidR="00DB3A87" w:rsidRPr="00001517" w:rsidRDefault="00DB3A87" w:rsidP="00650F8E">
      <w:pPr>
        <w:pStyle w:val="NoSpacing"/>
        <w:ind w:left="360"/>
        <w:jc w:val="both"/>
        <w:rPr>
          <w:rFonts w:ascii="Arial" w:hAnsi="Arial" w:cs="Arial"/>
          <w:i/>
        </w:rPr>
      </w:pPr>
      <w:r w:rsidRPr="00001517">
        <w:rPr>
          <w:rFonts w:ascii="Arial" w:hAnsi="Arial" w:cs="Arial"/>
          <w:i/>
        </w:rPr>
        <w:t>Keith McGinn, Club Secretary of Ide Hill Football Club – 100 local children are playing – 9 youth teams and 2 adult teams of which 80% are either local or part of the community.  There are massive problems with damage to the Clubhouse caused by vandalism.  Keith explained that the Club are considering sending a letter to the village explaining that the damage is being carried out by local children and the Club will prosecute.  The Club are putting in CCTV and other security measures.</w:t>
      </w:r>
      <w:r w:rsidR="00E67E00" w:rsidRPr="00001517">
        <w:rPr>
          <w:rFonts w:ascii="Arial" w:hAnsi="Arial" w:cs="Arial"/>
          <w:i/>
        </w:rPr>
        <w:t xml:space="preserve">  Keith also mentioned that there is a storage issue and gave some options.   Members agreed to discuss the issues with the football club at the next meeting.  Keith also mentioned that Glebe Field is unusable and the school are now using the recreation ground to play their matches. </w:t>
      </w:r>
    </w:p>
    <w:p w14:paraId="57F71425" w14:textId="77777777" w:rsidR="00A43696" w:rsidRPr="00001517" w:rsidRDefault="00A43696" w:rsidP="00650F8E">
      <w:pPr>
        <w:pStyle w:val="NoSpacing"/>
        <w:numPr>
          <w:ilvl w:val="0"/>
          <w:numId w:val="16"/>
        </w:numPr>
        <w:jc w:val="both"/>
        <w:rPr>
          <w:rFonts w:ascii="Arial" w:hAnsi="Arial" w:cs="Arial"/>
        </w:rPr>
      </w:pPr>
      <w:bookmarkStart w:id="1" w:name="_Hlk479285367"/>
      <w:bookmarkStart w:id="2" w:name="_Hlk495474541"/>
      <w:r w:rsidRPr="00001517">
        <w:rPr>
          <w:rFonts w:ascii="Arial" w:hAnsi="Arial" w:cs="Arial"/>
        </w:rPr>
        <w:t>To discuss the next actions regarding the Co-option of a Member following the resignation from Andy Edmond</w:t>
      </w:r>
      <w:r w:rsidR="00924549" w:rsidRPr="00001517">
        <w:rPr>
          <w:rFonts w:ascii="Arial" w:hAnsi="Arial" w:cs="Arial"/>
        </w:rPr>
        <w:t>s</w:t>
      </w:r>
    </w:p>
    <w:p w14:paraId="3CCCBB7D" w14:textId="77777777" w:rsidR="00924549" w:rsidRPr="00996898" w:rsidRDefault="00996898" w:rsidP="00650F8E">
      <w:pPr>
        <w:pStyle w:val="NoSpacing"/>
        <w:ind w:left="360"/>
        <w:jc w:val="both"/>
        <w:rPr>
          <w:rFonts w:ascii="Arial" w:hAnsi="Arial" w:cs="Arial"/>
          <w:b/>
          <w:i/>
        </w:rPr>
      </w:pPr>
      <w:r w:rsidRPr="00996898">
        <w:rPr>
          <w:rFonts w:ascii="Arial" w:hAnsi="Arial" w:cs="Arial"/>
          <w:b/>
          <w:i/>
        </w:rPr>
        <w:t xml:space="preserve">Members resolved that </w:t>
      </w:r>
      <w:r>
        <w:rPr>
          <w:rFonts w:ascii="Arial" w:hAnsi="Arial" w:cs="Arial"/>
          <w:b/>
          <w:i/>
        </w:rPr>
        <w:t>as the notice was not up for the required period it was agreed that</w:t>
      </w:r>
      <w:r w:rsidRPr="00996898">
        <w:rPr>
          <w:rFonts w:ascii="Arial" w:hAnsi="Arial" w:cs="Arial"/>
          <w:b/>
          <w:i/>
        </w:rPr>
        <w:t xml:space="preserve"> </w:t>
      </w:r>
      <w:r>
        <w:rPr>
          <w:rFonts w:ascii="Arial" w:hAnsi="Arial" w:cs="Arial"/>
          <w:b/>
          <w:i/>
        </w:rPr>
        <w:t xml:space="preserve">the </w:t>
      </w:r>
      <w:r w:rsidRPr="00996898">
        <w:rPr>
          <w:rFonts w:ascii="Arial" w:hAnsi="Arial" w:cs="Arial"/>
          <w:b/>
          <w:i/>
        </w:rPr>
        <w:t xml:space="preserve">Clerk should </w:t>
      </w:r>
      <w:r>
        <w:rPr>
          <w:rFonts w:ascii="Arial" w:hAnsi="Arial" w:cs="Arial"/>
          <w:b/>
          <w:i/>
        </w:rPr>
        <w:t xml:space="preserve">ask Sevenoaks District Council to re-issue the notice for an election.  (Action: Clerk). Members resolved that that if no one </w:t>
      </w:r>
      <w:r w:rsidR="00894734">
        <w:rPr>
          <w:rFonts w:ascii="Arial" w:hAnsi="Arial" w:cs="Arial"/>
          <w:b/>
          <w:i/>
        </w:rPr>
        <w:t>called for an election</w:t>
      </w:r>
      <w:r>
        <w:rPr>
          <w:rFonts w:ascii="Arial" w:hAnsi="Arial" w:cs="Arial"/>
          <w:b/>
          <w:i/>
        </w:rPr>
        <w:t xml:space="preserve"> it was agreed that the Council would move towards co-option.</w:t>
      </w:r>
    </w:p>
    <w:p w14:paraId="15418168" w14:textId="77777777" w:rsidR="00924549" w:rsidRPr="00001517" w:rsidRDefault="00924549" w:rsidP="00650F8E">
      <w:pPr>
        <w:pStyle w:val="ListParagraph"/>
        <w:numPr>
          <w:ilvl w:val="0"/>
          <w:numId w:val="16"/>
        </w:numPr>
        <w:shd w:val="clear" w:color="auto" w:fill="FFFFFF"/>
        <w:spacing w:after="0" w:line="240" w:lineRule="auto"/>
        <w:jc w:val="both"/>
        <w:rPr>
          <w:rFonts w:ascii="Arial" w:hAnsi="Arial" w:cs="Arial"/>
        </w:rPr>
      </w:pPr>
      <w:bookmarkStart w:id="3" w:name="_Hlk487702690"/>
      <w:r w:rsidRPr="00001517">
        <w:rPr>
          <w:rFonts w:ascii="Arial" w:hAnsi="Arial" w:cs="Arial"/>
          <w:b/>
        </w:rPr>
        <w:t>Items for decision and allocation of resources if necessary.</w:t>
      </w:r>
    </w:p>
    <w:p w14:paraId="0D0E21D7" w14:textId="77777777" w:rsidR="00924549" w:rsidRDefault="00924549" w:rsidP="00650F8E">
      <w:pPr>
        <w:pStyle w:val="ListParagraph"/>
        <w:shd w:val="clear" w:color="auto" w:fill="FFFFFF"/>
        <w:spacing w:after="0" w:line="240" w:lineRule="auto"/>
        <w:ind w:left="360"/>
        <w:jc w:val="both"/>
        <w:rPr>
          <w:rFonts w:ascii="Arial" w:hAnsi="Arial" w:cs="Arial"/>
        </w:rPr>
      </w:pPr>
      <w:r w:rsidRPr="00001517">
        <w:rPr>
          <w:rFonts w:ascii="Arial" w:hAnsi="Arial" w:cs="Arial"/>
        </w:rPr>
        <w:t>7.1 To discuss and agree the budget for 2018/19</w:t>
      </w:r>
    </w:p>
    <w:p w14:paraId="7234EB47" w14:textId="77777777" w:rsidR="00CA2CBC" w:rsidRPr="00894734" w:rsidRDefault="006A4C6E" w:rsidP="00650F8E">
      <w:pPr>
        <w:pStyle w:val="ListParagraph"/>
        <w:shd w:val="clear" w:color="auto" w:fill="FFFFFF"/>
        <w:spacing w:after="0" w:line="240" w:lineRule="auto"/>
        <w:ind w:left="360"/>
        <w:jc w:val="both"/>
        <w:rPr>
          <w:rFonts w:ascii="Arial" w:hAnsi="Arial" w:cs="Arial"/>
          <w:b/>
          <w:i/>
        </w:rPr>
      </w:pPr>
      <w:r w:rsidRPr="006A4C6E">
        <w:rPr>
          <w:rFonts w:ascii="Arial" w:hAnsi="Arial" w:cs="Arial"/>
          <w:b/>
          <w:i/>
        </w:rPr>
        <w:t xml:space="preserve">Cllr </w:t>
      </w:r>
      <w:proofErr w:type="spellStart"/>
      <w:r w:rsidRPr="006A4C6E">
        <w:rPr>
          <w:rFonts w:ascii="Arial" w:hAnsi="Arial" w:cs="Arial"/>
          <w:b/>
          <w:i/>
        </w:rPr>
        <w:t>Lovegrove</w:t>
      </w:r>
      <w:proofErr w:type="spellEnd"/>
      <w:r w:rsidRPr="006A4C6E">
        <w:rPr>
          <w:rFonts w:ascii="Arial" w:hAnsi="Arial" w:cs="Arial"/>
          <w:b/>
          <w:i/>
        </w:rPr>
        <w:t xml:space="preserve"> advised that </w:t>
      </w:r>
      <w:r>
        <w:rPr>
          <w:rFonts w:ascii="Arial" w:hAnsi="Arial" w:cs="Arial"/>
          <w:b/>
          <w:i/>
        </w:rPr>
        <w:t xml:space="preserve">the Finance Committee had met and </w:t>
      </w:r>
      <w:r w:rsidR="00894734">
        <w:rPr>
          <w:rFonts w:ascii="Arial" w:hAnsi="Arial" w:cs="Arial"/>
          <w:b/>
          <w:i/>
        </w:rPr>
        <w:t>had agreed to review the budgets with</w:t>
      </w:r>
      <w:r>
        <w:rPr>
          <w:rFonts w:ascii="Arial" w:hAnsi="Arial" w:cs="Arial"/>
          <w:b/>
          <w:i/>
        </w:rPr>
        <w:t xml:space="preserve"> the RFO.</w:t>
      </w:r>
      <w:r w:rsidR="00894734">
        <w:rPr>
          <w:rFonts w:ascii="Arial" w:hAnsi="Arial" w:cs="Arial"/>
          <w:b/>
          <w:i/>
        </w:rPr>
        <w:t xml:space="preserve">  </w:t>
      </w:r>
      <w:r w:rsidR="00CA2CBC" w:rsidRPr="00894734">
        <w:rPr>
          <w:rFonts w:ascii="Arial" w:hAnsi="Arial" w:cs="Arial"/>
          <w:b/>
          <w:i/>
        </w:rPr>
        <w:t xml:space="preserve">Members resolved that the Clerk and RFO should file the accounts with the Charities Commission for Sundridge Village Hall.  </w:t>
      </w:r>
      <w:r w:rsidR="00894734">
        <w:rPr>
          <w:rFonts w:ascii="Arial" w:hAnsi="Arial" w:cs="Arial"/>
          <w:b/>
          <w:i/>
        </w:rPr>
        <w:t xml:space="preserve">(Action: Clerk and RFO). </w:t>
      </w:r>
      <w:r w:rsidR="00CA2CBC" w:rsidRPr="00894734">
        <w:rPr>
          <w:rFonts w:ascii="Arial" w:hAnsi="Arial" w:cs="Arial"/>
          <w:b/>
          <w:i/>
        </w:rPr>
        <w:t>Members resolved to put the monies from the Sundridge Recreation Ground account</w:t>
      </w:r>
      <w:r w:rsidR="00894734">
        <w:rPr>
          <w:rFonts w:ascii="Arial" w:hAnsi="Arial" w:cs="Arial"/>
          <w:b/>
          <w:i/>
        </w:rPr>
        <w:t xml:space="preserve"> in</w:t>
      </w:r>
      <w:r w:rsidR="00CA2CBC" w:rsidRPr="00894734">
        <w:rPr>
          <w:rFonts w:ascii="Arial" w:hAnsi="Arial" w:cs="Arial"/>
          <w:b/>
          <w:i/>
        </w:rPr>
        <w:t>to the main account.</w:t>
      </w:r>
      <w:r w:rsidR="009E52A9" w:rsidRPr="00894734">
        <w:rPr>
          <w:rFonts w:ascii="Arial" w:hAnsi="Arial" w:cs="Arial"/>
          <w:b/>
          <w:i/>
        </w:rPr>
        <w:t xml:space="preserve">  Members resolved to adopt the 2018/19 Budget as presented.</w:t>
      </w:r>
    </w:p>
    <w:p w14:paraId="7332E924" w14:textId="77777777" w:rsidR="00924549" w:rsidRPr="00CA2CBC" w:rsidRDefault="00924549" w:rsidP="00650F8E">
      <w:pPr>
        <w:pStyle w:val="ListParagraph"/>
        <w:shd w:val="clear" w:color="auto" w:fill="FFFFFF"/>
        <w:spacing w:after="0" w:line="240" w:lineRule="auto"/>
        <w:ind w:left="360"/>
        <w:jc w:val="both"/>
        <w:rPr>
          <w:rFonts w:ascii="Arial" w:hAnsi="Arial" w:cs="Arial"/>
          <w:b/>
          <w:i/>
        </w:rPr>
      </w:pPr>
      <w:r w:rsidRPr="00001517">
        <w:rPr>
          <w:rFonts w:ascii="Arial" w:hAnsi="Arial" w:cs="Arial"/>
        </w:rPr>
        <w:t>7.2 To discuss and agree the precept for 2018/19</w:t>
      </w:r>
    </w:p>
    <w:p w14:paraId="03270F14" w14:textId="77777777" w:rsidR="00CA2CBC" w:rsidRPr="00CA2CBC" w:rsidRDefault="00CA2CBC" w:rsidP="00650F8E">
      <w:pPr>
        <w:pStyle w:val="ListParagraph"/>
        <w:shd w:val="clear" w:color="auto" w:fill="FFFFFF"/>
        <w:spacing w:after="0" w:line="240" w:lineRule="auto"/>
        <w:ind w:left="360"/>
        <w:jc w:val="both"/>
        <w:rPr>
          <w:rFonts w:ascii="Arial" w:hAnsi="Arial" w:cs="Arial"/>
          <w:b/>
          <w:i/>
        </w:rPr>
      </w:pPr>
      <w:r w:rsidRPr="00CA2CBC">
        <w:rPr>
          <w:rFonts w:ascii="Arial" w:hAnsi="Arial" w:cs="Arial"/>
          <w:b/>
          <w:i/>
        </w:rPr>
        <w:t>Members resolved that the precept should be set at £62,000 for 2018/19.</w:t>
      </w:r>
      <w:r>
        <w:rPr>
          <w:rFonts w:ascii="Arial" w:hAnsi="Arial" w:cs="Arial"/>
          <w:b/>
          <w:i/>
        </w:rPr>
        <w:t xml:space="preserve">  (Action: RFO).</w:t>
      </w:r>
    </w:p>
    <w:p w14:paraId="0C7A35A1" w14:textId="77777777" w:rsidR="00924549" w:rsidRDefault="00924549" w:rsidP="00650F8E">
      <w:pPr>
        <w:pStyle w:val="ListParagraph"/>
        <w:shd w:val="clear" w:color="auto" w:fill="FFFFFF"/>
        <w:spacing w:after="0" w:line="240" w:lineRule="auto"/>
        <w:ind w:left="360"/>
        <w:jc w:val="both"/>
        <w:rPr>
          <w:rFonts w:ascii="Arial" w:hAnsi="Arial" w:cs="Arial"/>
        </w:rPr>
      </w:pPr>
      <w:r w:rsidRPr="00001517">
        <w:rPr>
          <w:rFonts w:ascii="Arial" w:hAnsi="Arial" w:cs="Arial"/>
        </w:rPr>
        <w:t>7.3 To discuss and agree the earmarked reserves for 2018/19</w:t>
      </w:r>
    </w:p>
    <w:p w14:paraId="47682048" w14:textId="77777777" w:rsidR="00D334E8" w:rsidRPr="00F939CC" w:rsidRDefault="00D334E8" w:rsidP="00650F8E">
      <w:pPr>
        <w:pStyle w:val="ListParagraph"/>
        <w:shd w:val="clear" w:color="auto" w:fill="FFFFFF"/>
        <w:spacing w:after="0" w:line="240" w:lineRule="auto"/>
        <w:ind w:left="360"/>
        <w:jc w:val="both"/>
        <w:rPr>
          <w:rFonts w:ascii="Arial" w:hAnsi="Arial" w:cs="Arial"/>
          <w:b/>
          <w:i/>
        </w:rPr>
      </w:pPr>
      <w:r w:rsidRPr="00F939CC">
        <w:rPr>
          <w:rFonts w:ascii="Arial" w:hAnsi="Arial" w:cs="Arial"/>
          <w:b/>
          <w:i/>
        </w:rPr>
        <w:t xml:space="preserve">Members </w:t>
      </w:r>
      <w:r w:rsidR="00253A0C" w:rsidRPr="00F939CC">
        <w:rPr>
          <w:rFonts w:ascii="Arial" w:hAnsi="Arial" w:cs="Arial"/>
          <w:b/>
          <w:i/>
        </w:rPr>
        <w:t xml:space="preserve">resolved that the earmarked reserves </w:t>
      </w:r>
      <w:r w:rsidR="00F939CC" w:rsidRPr="00F939CC">
        <w:rPr>
          <w:rFonts w:ascii="Arial" w:hAnsi="Arial" w:cs="Arial"/>
          <w:b/>
          <w:i/>
        </w:rPr>
        <w:t>should be deferred to the next meeting.</w:t>
      </w:r>
      <w:r w:rsidR="00F939CC">
        <w:rPr>
          <w:rFonts w:ascii="Arial" w:hAnsi="Arial" w:cs="Arial"/>
          <w:b/>
          <w:i/>
        </w:rPr>
        <w:t xml:space="preserve"> (Action: Cllr </w:t>
      </w:r>
      <w:proofErr w:type="spellStart"/>
      <w:r w:rsidR="00F939CC">
        <w:rPr>
          <w:rFonts w:ascii="Arial" w:hAnsi="Arial" w:cs="Arial"/>
          <w:b/>
          <w:i/>
        </w:rPr>
        <w:t>Lovegrove</w:t>
      </w:r>
      <w:proofErr w:type="spellEnd"/>
      <w:r w:rsidR="00F939CC">
        <w:rPr>
          <w:rFonts w:ascii="Arial" w:hAnsi="Arial" w:cs="Arial"/>
          <w:b/>
          <w:i/>
        </w:rPr>
        <w:t xml:space="preserve"> and Clerk).</w:t>
      </w:r>
    </w:p>
    <w:p w14:paraId="00AB3CDF" w14:textId="77777777" w:rsidR="00924549" w:rsidRDefault="00924549" w:rsidP="00650F8E">
      <w:pPr>
        <w:pStyle w:val="ListParagraph"/>
        <w:shd w:val="clear" w:color="auto" w:fill="FFFFFF"/>
        <w:spacing w:after="0" w:line="240" w:lineRule="auto"/>
        <w:ind w:left="360"/>
        <w:jc w:val="both"/>
        <w:rPr>
          <w:rFonts w:ascii="Arial" w:hAnsi="Arial" w:cs="Arial"/>
        </w:rPr>
      </w:pPr>
      <w:r w:rsidRPr="00001517">
        <w:rPr>
          <w:rFonts w:ascii="Arial" w:hAnsi="Arial" w:cs="Arial"/>
        </w:rPr>
        <w:t>7.4 To discuss and agree, if appropriate, the next actions with regard to Sundridge Village Hall</w:t>
      </w:r>
    </w:p>
    <w:p w14:paraId="444AEF95" w14:textId="77777777" w:rsidR="00F939CC" w:rsidRDefault="002B4472" w:rsidP="00650F8E">
      <w:pPr>
        <w:pStyle w:val="ListParagraph"/>
        <w:shd w:val="clear" w:color="auto" w:fill="FFFFFF"/>
        <w:spacing w:after="0" w:line="240" w:lineRule="auto"/>
        <w:ind w:left="360"/>
        <w:jc w:val="both"/>
        <w:rPr>
          <w:rFonts w:ascii="Arial" w:hAnsi="Arial" w:cs="Arial"/>
          <w:b/>
          <w:i/>
        </w:rPr>
      </w:pPr>
      <w:r w:rsidRPr="00560FD3">
        <w:rPr>
          <w:rFonts w:ascii="Arial" w:hAnsi="Arial" w:cs="Arial"/>
          <w:b/>
          <w:i/>
        </w:rPr>
        <w:t xml:space="preserve">Members resolved to appoint </w:t>
      </w:r>
      <w:r w:rsidR="00894734">
        <w:rPr>
          <w:rFonts w:ascii="Arial" w:hAnsi="Arial" w:cs="Arial"/>
          <w:b/>
          <w:i/>
        </w:rPr>
        <w:t>Williams F</w:t>
      </w:r>
      <w:r w:rsidR="00560FD3" w:rsidRPr="00560FD3">
        <w:rPr>
          <w:rFonts w:ascii="Arial" w:hAnsi="Arial" w:cs="Arial"/>
          <w:b/>
          <w:i/>
        </w:rPr>
        <w:t>looring</w:t>
      </w:r>
      <w:r w:rsidRPr="00560FD3">
        <w:rPr>
          <w:rFonts w:ascii="Arial" w:hAnsi="Arial" w:cs="Arial"/>
          <w:b/>
          <w:i/>
        </w:rPr>
        <w:t xml:space="preserve"> </w:t>
      </w:r>
      <w:r w:rsidR="00894734">
        <w:rPr>
          <w:rFonts w:ascii="Arial" w:hAnsi="Arial" w:cs="Arial"/>
          <w:b/>
          <w:i/>
        </w:rPr>
        <w:t>to polish the floors at</w:t>
      </w:r>
      <w:r w:rsidR="00560FD3">
        <w:rPr>
          <w:rFonts w:ascii="Arial" w:hAnsi="Arial" w:cs="Arial"/>
          <w:b/>
          <w:i/>
        </w:rPr>
        <w:t xml:space="preserve"> Sundridge Village Hall </w:t>
      </w:r>
      <w:r w:rsidRPr="00560FD3">
        <w:rPr>
          <w:rFonts w:ascii="Arial" w:hAnsi="Arial" w:cs="Arial"/>
          <w:b/>
          <w:i/>
        </w:rPr>
        <w:t>at cost of up to £2,500.</w:t>
      </w:r>
      <w:r w:rsidR="00894734">
        <w:rPr>
          <w:rFonts w:ascii="Arial" w:hAnsi="Arial" w:cs="Arial"/>
          <w:b/>
          <w:i/>
        </w:rPr>
        <w:t xml:space="preserve">  (Action: Clerk)</w:t>
      </w:r>
    </w:p>
    <w:p w14:paraId="09D6064B" w14:textId="77777777" w:rsidR="00894734" w:rsidRPr="00560FD3" w:rsidRDefault="00894734" w:rsidP="00650F8E">
      <w:pPr>
        <w:pStyle w:val="ListParagraph"/>
        <w:shd w:val="clear" w:color="auto" w:fill="FFFFFF"/>
        <w:spacing w:after="0" w:line="240" w:lineRule="auto"/>
        <w:ind w:left="360"/>
        <w:jc w:val="both"/>
        <w:rPr>
          <w:rFonts w:ascii="Arial" w:hAnsi="Arial" w:cs="Arial"/>
          <w:b/>
          <w:i/>
        </w:rPr>
      </w:pPr>
    </w:p>
    <w:p w14:paraId="72BC1E0B" w14:textId="77777777" w:rsidR="00924549" w:rsidRDefault="00924549" w:rsidP="00650F8E">
      <w:pPr>
        <w:pStyle w:val="ListParagraph"/>
        <w:shd w:val="clear" w:color="auto" w:fill="FFFFFF"/>
        <w:spacing w:after="0" w:line="240" w:lineRule="auto"/>
        <w:ind w:left="360"/>
        <w:jc w:val="both"/>
        <w:rPr>
          <w:rFonts w:ascii="Arial" w:hAnsi="Arial" w:cs="Arial"/>
        </w:rPr>
      </w:pPr>
      <w:r w:rsidRPr="00001517">
        <w:rPr>
          <w:rFonts w:ascii="Arial" w:hAnsi="Arial" w:cs="Arial"/>
        </w:rPr>
        <w:t>7.5 To discuss and agree, if appropriate, the next actions with regard to the notice boards</w:t>
      </w:r>
    </w:p>
    <w:p w14:paraId="35D9920B" w14:textId="77777777" w:rsidR="002B4472" w:rsidRPr="00650F8E" w:rsidRDefault="00560FD3" w:rsidP="00650F8E">
      <w:pPr>
        <w:pStyle w:val="ListParagraph"/>
        <w:shd w:val="clear" w:color="auto" w:fill="FFFFFF"/>
        <w:spacing w:after="0" w:line="240" w:lineRule="auto"/>
        <w:ind w:left="360"/>
        <w:jc w:val="both"/>
        <w:rPr>
          <w:rFonts w:ascii="Arial" w:hAnsi="Arial" w:cs="Arial"/>
          <w:b/>
          <w:i/>
        </w:rPr>
      </w:pPr>
      <w:r w:rsidRPr="00650F8E">
        <w:rPr>
          <w:rFonts w:ascii="Arial" w:hAnsi="Arial" w:cs="Arial"/>
          <w:b/>
          <w:i/>
        </w:rPr>
        <w:lastRenderedPageBreak/>
        <w:t xml:space="preserve">Members </w:t>
      </w:r>
      <w:r w:rsidR="00650F8E" w:rsidRPr="00650F8E">
        <w:rPr>
          <w:rFonts w:ascii="Arial" w:hAnsi="Arial" w:cs="Arial"/>
          <w:b/>
          <w:i/>
        </w:rPr>
        <w:t>resolved</w:t>
      </w:r>
      <w:r w:rsidRPr="00650F8E">
        <w:rPr>
          <w:rFonts w:ascii="Arial" w:hAnsi="Arial" w:cs="Arial"/>
          <w:b/>
          <w:i/>
        </w:rPr>
        <w:t xml:space="preserve"> that the Clerk should order</w:t>
      </w:r>
      <w:r w:rsidR="00650F8E">
        <w:rPr>
          <w:rFonts w:ascii="Arial" w:hAnsi="Arial" w:cs="Arial"/>
          <w:b/>
          <w:i/>
        </w:rPr>
        <w:t xml:space="preserve"> two new notice boards from the Parish Notice Board Company </w:t>
      </w:r>
      <w:proofErr w:type="gramStart"/>
      <w:r w:rsidR="00650F8E">
        <w:rPr>
          <w:rFonts w:ascii="Arial" w:hAnsi="Arial" w:cs="Arial"/>
          <w:b/>
          <w:i/>
        </w:rPr>
        <w:t>at  cost</w:t>
      </w:r>
      <w:proofErr w:type="gramEnd"/>
      <w:r w:rsidR="00650F8E">
        <w:rPr>
          <w:rFonts w:ascii="Arial" w:hAnsi="Arial" w:cs="Arial"/>
          <w:b/>
          <w:i/>
        </w:rPr>
        <w:t xml:space="preserve"> of £1,250 for Ide Hill and £1,400 for Sundridge.  (Action: Clerk)</w:t>
      </w:r>
    </w:p>
    <w:p w14:paraId="76C4882F" w14:textId="77777777" w:rsidR="00924549" w:rsidRDefault="00924549" w:rsidP="00650F8E">
      <w:pPr>
        <w:pStyle w:val="ListParagraph"/>
        <w:shd w:val="clear" w:color="auto" w:fill="FFFFFF"/>
        <w:spacing w:after="0" w:line="240" w:lineRule="auto"/>
        <w:ind w:left="360"/>
        <w:jc w:val="both"/>
        <w:rPr>
          <w:rFonts w:ascii="Arial" w:hAnsi="Arial" w:cs="Arial"/>
        </w:rPr>
      </w:pPr>
      <w:r w:rsidRPr="00001517">
        <w:rPr>
          <w:rFonts w:ascii="Arial" w:hAnsi="Arial" w:cs="Arial"/>
        </w:rPr>
        <w:t>7.6 To discuss and agree, if appropriate, the next actions with regard to the village sign in Sundridge</w:t>
      </w:r>
    </w:p>
    <w:p w14:paraId="6CA96B42" w14:textId="77777777" w:rsidR="00560FD3" w:rsidRPr="00560FD3" w:rsidRDefault="00560FD3" w:rsidP="00650F8E">
      <w:pPr>
        <w:pStyle w:val="ListParagraph"/>
        <w:shd w:val="clear" w:color="auto" w:fill="FFFFFF"/>
        <w:spacing w:after="0" w:line="240" w:lineRule="auto"/>
        <w:ind w:left="360"/>
        <w:jc w:val="both"/>
        <w:rPr>
          <w:rFonts w:ascii="Arial" w:hAnsi="Arial" w:cs="Arial"/>
          <w:b/>
          <w:i/>
        </w:rPr>
      </w:pPr>
      <w:r w:rsidRPr="00560FD3">
        <w:rPr>
          <w:rFonts w:ascii="Arial" w:hAnsi="Arial" w:cs="Arial"/>
          <w:b/>
          <w:i/>
        </w:rPr>
        <w:t xml:space="preserve">Members resolved that Cllr </w:t>
      </w:r>
      <w:proofErr w:type="spellStart"/>
      <w:r w:rsidRPr="00560FD3">
        <w:rPr>
          <w:rFonts w:ascii="Arial" w:hAnsi="Arial" w:cs="Arial"/>
          <w:b/>
          <w:i/>
        </w:rPr>
        <w:t>Banbrook</w:t>
      </w:r>
      <w:proofErr w:type="spellEnd"/>
      <w:r w:rsidRPr="00560FD3">
        <w:rPr>
          <w:rFonts w:ascii="Arial" w:hAnsi="Arial" w:cs="Arial"/>
          <w:b/>
          <w:i/>
        </w:rPr>
        <w:t xml:space="preserve"> should get the sign</w:t>
      </w:r>
      <w:r>
        <w:rPr>
          <w:rFonts w:ascii="Arial" w:hAnsi="Arial" w:cs="Arial"/>
          <w:b/>
          <w:i/>
        </w:rPr>
        <w:t xml:space="preserve"> </w:t>
      </w:r>
      <w:r w:rsidR="00650F8E">
        <w:rPr>
          <w:rFonts w:ascii="Arial" w:hAnsi="Arial" w:cs="Arial"/>
          <w:b/>
          <w:i/>
        </w:rPr>
        <w:t>at</w:t>
      </w:r>
      <w:r>
        <w:rPr>
          <w:rFonts w:ascii="Arial" w:hAnsi="Arial" w:cs="Arial"/>
          <w:b/>
          <w:i/>
        </w:rPr>
        <w:t xml:space="preserve"> the Recreation Ground</w:t>
      </w:r>
      <w:r w:rsidRPr="00560FD3">
        <w:rPr>
          <w:rFonts w:ascii="Arial" w:hAnsi="Arial" w:cs="Arial"/>
          <w:b/>
          <w:i/>
        </w:rPr>
        <w:t xml:space="preserve"> repaired to a cost of</w:t>
      </w:r>
      <w:r w:rsidR="00650F8E">
        <w:rPr>
          <w:rFonts w:ascii="Arial" w:hAnsi="Arial" w:cs="Arial"/>
          <w:b/>
          <w:i/>
        </w:rPr>
        <w:t xml:space="preserve"> up to</w:t>
      </w:r>
      <w:r w:rsidRPr="00560FD3">
        <w:rPr>
          <w:rFonts w:ascii="Arial" w:hAnsi="Arial" w:cs="Arial"/>
          <w:b/>
          <w:i/>
        </w:rPr>
        <w:t xml:space="preserve"> £500.</w:t>
      </w:r>
      <w:r>
        <w:rPr>
          <w:rFonts w:ascii="Arial" w:hAnsi="Arial" w:cs="Arial"/>
          <w:b/>
          <w:i/>
        </w:rPr>
        <w:t xml:space="preserve">  Members resolved that Cllr </w:t>
      </w:r>
      <w:proofErr w:type="spellStart"/>
      <w:r>
        <w:rPr>
          <w:rFonts w:ascii="Arial" w:hAnsi="Arial" w:cs="Arial"/>
          <w:b/>
          <w:i/>
        </w:rPr>
        <w:t>Banbrook</w:t>
      </w:r>
      <w:proofErr w:type="spellEnd"/>
      <w:r>
        <w:rPr>
          <w:rFonts w:ascii="Arial" w:hAnsi="Arial" w:cs="Arial"/>
          <w:b/>
          <w:i/>
        </w:rPr>
        <w:t xml:space="preserve"> should get quotes to repair the Sundridge Village.  (Action: Cllr </w:t>
      </w:r>
      <w:proofErr w:type="spellStart"/>
      <w:r>
        <w:rPr>
          <w:rFonts w:ascii="Arial" w:hAnsi="Arial" w:cs="Arial"/>
          <w:b/>
          <w:i/>
        </w:rPr>
        <w:t>Banbrook</w:t>
      </w:r>
      <w:proofErr w:type="spellEnd"/>
      <w:r>
        <w:rPr>
          <w:rFonts w:ascii="Arial" w:hAnsi="Arial" w:cs="Arial"/>
          <w:b/>
          <w:i/>
        </w:rPr>
        <w:t>).</w:t>
      </w:r>
    </w:p>
    <w:p w14:paraId="3A84AA4E" w14:textId="77777777" w:rsidR="00924549" w:rsidRDefault="00924549" w:rsidP="00650F8E">
      <w:pPr>
        <w:pStyle w:val="ListParagraph"/>
        <w:shd w:val="clear" w:color="auto" w:fill="FFFFFF"/>
        <w:spacing w:after="0" w:line="240" w:lineRule="auto"/>
        <w:ind w:left="360"/>
        <w:jc w:val="both"/>
        <w:rPr>
          <w:rFonts w:ascii="Arial" w:hAnsi="Arial" w:cs="Arial"/>
        </w:rPr>
      </w:pPr>
      <w:r w:rsidRPr="00001517">
        <w:rPr>
          <w:rFonts w:ascii="Arial" w:hAnsi="Arial" w:cs="Arial"/>
        </w:rPr>
        <w:t>7.7 To discuss and agree, if appropriate, the document schedule for meetings</w:t>
      </w:r>
    </w:p>
    <w:p w14:paraId="0E863866" w14:textId="77777777" w:rsidR="00560FD3" w:rsidRPr="00560FD3" w:rsidRDefault="00560FD3" w:rsidP="00650F8E">
      <w:pPr>
        <w:pStyle w:val="ListParagraph"/>
        <w:shd w:val="clear" w:color="auto" w:fill="FFFFFF"/>
        <w:spacing w:after="0" w:line="240" w:lineRule="auto"/>
        <w:ind w:left="360"/>
        <w:jc w:val="both"/>
        <w:rPr>
          <w:rFonts w:ascii="Arial" w:hAnsi="Arial" w:cs="Arial"/>
          <w:b/>
          <w:i/>
        </w:rPr>
      </w:pPr>
      <w:r w:rsidRPr="00560FD3">
        <w:rPr>
          <w:rFonts w:ascii="Arial" w:hAnsi="Arial" w:cs="Arial"/>
          <w:b/>
          <w:i/>
        </w:rPr>
        <w:t>Members resolved to adopt the new schedule for meeting.</w:t>
      </w:r>
    </w:p>
    <w:p w14:paraId="4E2E4E29" w14:textId="77777777" w:rsidR="00924549" w:rsidRDefault="00924549" w:rsidP="00650F8E">
      <w:pPr>
        <w:pStyle w:val="ListParagraph"/>
        <w:shd w:val="clear" w:color="auto" w:fill="FFFFFF"/>
        <w:spacing w:after="0" w:line="240" w:lineRule="auto"/>
        <w:ind w:left="360"/>
        <w:jc w:val="both"/>
        <w:rPr>
          <w:rFonts w:ascii="Arial" w:hAnsi="Arial" w:cs="Arial"/>
        </w:rPr>
      </w:pPr>
      <w:r w:rsidRPr="00001517">
        <w:rPr>
          <w:rFonts w:ascii="Arial" w:hAnsi="Arial" w:cs="Arial"/>
        </w:rPr>
        <w:t>7.8 To discuss and agree, if appropriate, holding the Council meetings at Sundridge Village Hall in 2018</w:t>
      </w:r>
    </w:p>
    <w:p w14:paraId="61796212" w14:textId="77777777" w:rsidR="00560FD3" w:rsidRPr="00644980" w:rsidRDefault="00644980" w:rsidP="00650F8E">
      <w:pPr>
        <w:pStyle w:val="ListParagraph"/>
        <w:shd w:val="clear" w:color="auto" w:fill="FFFFFF"/>
        <w:spacing w:after="0" w:line="240" w:lineRule="auto"/>
        <w:ind w:left="360"/>
        <w:jc w:val="both"/>
        <w:rPr>
          <w:rFonts w:ascii="Arial" w:hAnsi="Arial" w:cs="Arial"/>
          <w:b/>
          <w:i/>
        </w:rPr>
      </w:pPr>
      <w:r w:rsidRPr="00644980">
        <w:rPr>
          <w:rFonts w:ascii="Arial" w:hAnsi="Arial" w:cs="Arial"/>
          <w:b/>
          <w:i/>
        </w:rPr>
        <w:t>Members resolved that the Full Council and Annual Parish meetings should alternate between Ide Hill and Sundridge.</w:t>
      </w:r>
    </w:p>
    <w:p w14:paraId="08B42AF4" w14:textId="77777777" w:rsidR="00924549" w:rsidRPr="00001517" w:rsidRDefault="00924549" w:rsidP="00650F8E">
      <w:pPr>
        <w:pStyle w:val="ListParagraph"/>
        <w:shd w:val="clear" w:color="auto" w:fill="FFFFFF"/>
        <w:spacing w:after="0" w:line="240" w:lineRule="auto"/>
        <w:ind w:left="360"/>
        <w:jc w:val="both"/>
        <w:rPr>
          <w:rFonts w:ascii="Arial" w:hAnsi="Arial" w:cs="Arial"/>
        </w:rPr>
      </w:pPr>
      <w:r w:rsidRPr="00001517">
        <w:rPr>
          <w:rFonts w:ascii="Arial" w:hAnsi="Arial" w:cs="Arial"/>
        </w:rPr>
        <w:t>7.9 To adopt the Planning Committee meeting minutes of 18 December 2017 and 8 January 2018</w:t>
      </w:r>
    </w:p>
    <w:p w14:paraId="02E08106" w14:textId="77777777" w:rsidR="00924549" w:rsidRPr="00001517" w:rsidRDefault="00142435" w:rsidP="00650F8E">
      <w:pPr>
        <w:pStyle w:val="ListParagraph"/>
        <w:shd w:val="clear" w:color="auto" w:fill="FFFFFF"/>
        <w:spacing w:after="0" w:line="240" w:lineRule="auto"/>
        <w:ind w:left="360"/>
        <w:jc w:val="both"/>
        <w:rPr>
          <w:rFonts w:ascii="Arial" w:hAnsi="Arial" w:cs="Arial"/>
          <w:b/>
          <w:i/>
        </w:rPr>
      </w:pPr>
      <w:r w:rsidRPr="00001517">
        <w:rPr>
          <w:rFonts w:ascii="Arial" w:hAnsi="Arial" w:cs="Arial"/>
          <w:b/>
          <w:i/>
        </w:rPr>
        <w:t>Members resolved to adopt the Planning Committee minutes of 18 December 2017 and 8 January 2018.</w:t>
      </w:r>
    </w:p>
    <w:p w14:paraId="79C2875C" w14:textId="77777777" w:rsidR="00924549" w:rsidRPr="00001517" w:rsidRDefault="00924549" w:rsidP="00650F8E">
      <w:pPr>
        <w:pStyle w:val="ListParagraph"/>
        <w:shd w:val="clear" w:color="auto" w:fill="FFFFFF"/>
        <w:spacing w:after="0" w:line="240" w:lineRule="auto"/>
        <w:ind w:left="360"/>
        <w:jc w:val="both"/>
        <w:rPr>
          <w:rFonts w:ascii="Arial" w:hAnsi="Arial" w:cs="Arial"/>
        </w:rPr>
      </w:pPr>
      <w:r w:rsidRPr="00001517">
        <w:rPr>
          <w:rFonts w:ascii="Arial" w:hAnsi="Arial" w:cs="Arial"/>
        </w:rPr>
        <w:t>7.10 To approve/note items payable and paid</w:t>
      </w:r>
    </w:p>
    <w:p w14:paraId="36CFDFDE" w14:textId="77777777" w:rsidR="00142435" w:rsidRPr="00001517" w:rsidRDefault="00142435" w:rsidP="00650F8E">
      <w:pPr>
        <w:pStyle w:val="ListParagraph"/>
        <w:shd w:val="clear" w:color="auto" w:fill="FFFFFF"/>
        <w:spacing w:after="0" w:line="240" w:lineRule="auto"/>
        <w:ind w:left="360"/>
        <w:jc w:val="both"/>
        <w:rPr>
          <w:rFonts w:ascii="Arial" w:hAnsi="Arial" w:cs="Arial"/>
          <w:b/>
        </w:rPr>
      </w:pPr>
      <w:r w:rsidRPr="00001517">
        <w:rPr>
          <w:rFonts w:ascii="Arial" w:hAnsi="Arial" w:cs="Arial"/>
          <w:b/>
          <w:i/>
        </w:rPr>
        <w:t xml:space="preserve">Members resolved to approve items payable and </w:t>
      </w:r>
      <w:r w:rsidRPr="00042E8C">
        <w:rPr>
          <w:rFonts w:ascii="Arial" w:hAnsi="Arial" w:cs="Arial"/>
          <w:b/>
          <w:i/>
        </w:rPr>
        <w:t>paid totalling £</w:t>
      </w:r>
      <w:r w:rsidR="00042E8C" w:rsidRPr="00042E8C">
        <w:rPr>
          <w:rFonts w:ascii="Arial" w:hAnsi="Arial" w:cs="Arial"/>
          <w:b/>
          <w:i/>
        </w:rPr>
        <w:t>16,411.44.</w:t>
      </w:r>
    </w:p>
    <w:p w14:paraId="5FCC1366" w14:textId="77777777" w:rsidR="00142435" w:rsidRPr="00001517" w:rsidRDefault="005C5843" w:rsidP="00650F8E">
      <w:pPr>
        <w:pStyle w:val="ListParagraph"/>
        <w:shd w:val="clear" w:color="auto" w:fill="FFFFFF"/>
        <w:spacing w:after="0" w:line="240" w:lineRule="auto"/>
        <w:ind w:left="360"/>
        <w:jc w:val="both"/>
        <w:rPr>
          <w:rFonts w:ascii="Arial" w:hAnsi="Arial" w:cs="Arial"/>
        </w:rPr>
      </w:pPr>
      <w:r>
        <w:rPr>
          <w:rFonts w:ascii="Arial" w:hAnsi="Arial" w:cs="Arial"/>
        </w:rPr>
        <w:t xml:space="preserve">Members resolved </w:t>
      </w:r>
    </w:p>
    <w:p w14:paraId="33112265" w14:textId="77777777" w:rsidR="00924549" w:rsidRPr="00001517" w:rsidRDefault="00924549" w:rsidP="00650F8E">
      <w:pPr>
        <w:shd w:val="clear" w:color="auto" w:fill="FFFFFF"/>
        <w:spacing w:after="0" w:line="240" w:lineRule="auto"/>
        <w:jc w:val="both"/>
        <w:rPr>
          <w:rFonts w:ascii="Arial" w:hAnsi="Arial" w:cs="Arial"/>
          <w:b/>
        </w:rPr>
      </w:pPr>
      <w:r w:rsidRPr="00001517">
        <w:rPr>
          <w:rFonts w:ascii="Arial" w:hAnsi="Arial" w:cs="Arial"/>
          <w:b/>
        </w:rPr>
        <w:t>8.0 Items for report</w:t>
      </w:r>
    </w:p>
    <w:p w14:paraId="33615D93" w14:textId="77777777" w:rsidR="00924549" w:rsidRPr="00001517" w:rsidRDefault="00924549" w:rsidP="00650F8E">
      <w:pPr>
        <w:spacing w:after="0" w:line="240" w:lineRule="auto"/>
        <w:ind w:firstLine="360"/>
        <w:jc w:val="both"/>
        <w:rPr>
          <w:rFonts w:ascii="Arial" w:eastAsia="Times New Roman" w:hAnsi="Arial" w:cs="Arial"/>
          <w:b/>
        </w:rPr>
      </w:pPr>
      <w:r w:rsidRPr="00001517">
        <w:rPr>
          <w:rFonts w:ascii="Arial" w:eastAsia="Times New Roman" w:hAnsi="Arial" w:cs="Arial"/>
          <w:b/>
        </w:rPr>
        <w:t xml:space="preserve">8.1 Amenities </w:t>
      </w:r>
    </w:p>
    <w:p w14:paraId="394FA4EC" w14:textId="77777777" w:rsidR="00924549" w:rsidRDefault="00924549" w:rsidP="00650F8E">
      <w:pPr>
        <w:spacing w:after="0" w:line="240" w:lineRule="auto"/>
        <w:ind w:left="360"/>
        <w:jc w:val="both"/>
        <w:rPr>
          <w:rFonts w:ascii="Arial" w:eastAsia="Times New Roman" w:hAnsi="Arial" w:cs="Arial"/>
        </w:rPr>
      </w:pPr>
      <w:r w:rsidRPr="00001517">
        <w:rPr>
          <w:rFonts w:ascii="Arial" w:eastAsia="Times New Roman" w:hAnsi="Arial" w:cs="Arial"/>
        </w:rPr>
        <w:t>8.1.1 To note the items on the Amenities Report</w:t>
      </w:r>
    </w:p>
    <w:p w14:paraId="3F76C761" w14:textId="77777777" w:rsidR="00775277" w:rsidRPr="00775277" w:rsidRDefault="00775277" w:rsidP="00650F8E">
      <w:pPr>
        <w:spacing w:after="0" w:line="240" w:lineRule="auto"/>
        <w:ind w:left="360"/>
        <w:jc w:val="both"/>
        <w:rPr>
          <w:rFonts w:ascii="Arial" w:eastAsia="Times New Roman" w:hAnsi="Arial" w:cs="Arial"/>
          <w:b/>
          <w:i/>
        </w:rPr>
      </w:pPr>
      <w:r w:rsidRPr="00775277">
        <w:rPr>
          <w:rFonts w:ascii="Arial" w:eastAsia="Times New Roman" w:hAnsi="Arial" w:cs="Arial"/>
          <w:b/>
          <w:i/>
        </w:rPr>
        <w:t>Noted.</w:t>
      </w:r>
    </w:p>
    <w:p w14:paraId="4ACB9F51" w14:textId="77777777" w:rsidR="00924549" w:rsidRDefault="00924549" w:rsidP="00650F8E">
      <w:pPr>
        <w:spacing w:after="0" w:line="240" w:lineRule="auto"/>
        <w:ind w:left="360"/>
        <w:jc w:val="both"/>
        <w:rPr>
          <w:rFonts w:ascii="Arial" w:eastAsia="Times New Roman" w:hAnsi="Arial" w:cs="Arial"/>
        </w:rPr>
      </w:pPr>
      <w:r w:rsidRPr="00001517">
        <w:rPr>
          <w:rFonts w:ascii="Arial" w:eastAsia="Times New Roman" w:hAnsi="Arial" w:cs="Arial"/>
        </w:rPr>
        <w:t>8.1.2 To note the minutes of the Amenities Committee meeting held on 10 January 2018</w:t>
      </w:r>
    </w:p>
    <w:p w14:paraId="00ABC06B" w14:textId="77777777" w:rsidR="00775277" w:rsidRPr="00775277" w:rsidRDefault="00775277" w:rsidP="00650F8E">
      <w:pPr>
        <w:spacing w:after="0" w:line="240" w:lineRule="auto"/>
        <w:ind w:left="360"/>
        <w:jc w:val="both"/>
        <w:rPr>
          <w:rFonts w:ascii="Arial" w:eastAsia="Times New Roman" w:hAnsi="Arial" w:cs="Arial"/>
          <w:b/>
          <w:i/>
        </w:rPr>
      </w:pPr>
      <w:r w:rsidRPr="00775277">
        <w:rPr>
          <w:rFonts w:ascii="Arial" w:eastAsia="Times New Roman" w:hAnsi="Arial" w:cs="Arial"/>
          <w:b/>
          <w:i/>
        </w:rPr>
        <w:t>Noted.</w:t>
      </w:r>
    </w:p>
    <w:p w14:paraId="5801821D" w14:textId="77777777" w:rsidR="00924549" w:rsidRPr="00001517" w:rsidRDefault="00924549" w:rsidP="00650F8E">
      <w:pPr>
        <w:spacing w:after="0" w:line="240" w:lineRule="auto"/>
        <w:ind w:left="360"/>
        <w:jc w:val="both"/>
        <w:rPr>
          <w:rFonts w:ascii="Arial" w:eastAsia="Times New Roman" w:hAnsi="Arial" w:cs="Arial"/>
        </w:rPr>
      </w:pPr>
      <w:r w:rsidRPr="00001517">
        <w:rPr>
          <w:rFonts w:ascii="Arial" w:eastAsia="Times New Roman" w:hAnsi="Arial" w:cs="Arial"/>
        </w:rPr>
        <w:t xml:space="preserve">8.2 </w:t>
      </w:r>
      <w:r w:rsidRPr="00001517">
        <w:rPr>
          <w:rFonts w:ascii="Arial" w:eastAsia="Times New Roman" w:hAnsi="Arial" w:cs="Arial"/>
          <w:b/>
        </w:rPr>
        <w:t xml:space="preserve">Finance </w:t>
      </w:r>
    </w:p>
    <w:p w14:paraId="4CE98A0C" w14:textId="77777777" w:rsidR="00924549" w:rsidRDefault="00924549" w:rsidP="00650F8E">
      <w:pPr>
        <w:spacing w:after="0" w:line="240" w:lineRule="auto"/>
        <w:ind w:left="360"/>
        <w:jc w:val="both"/>
        <w:rPr>
          <w:rFonts w:ascii="Arial" w:eastAsia="Times New Roman" w:hAnsi="Arial" w:cs="Arial"/>
        </w:rPr>
      </w:pPr>
      <w:r w:rsidRPr="00001517">
        <w:rPr>
          <w:rFonts w:ascii="Arial" w:eastAsia="Times New Roman" w:hAnsi="Arial" w:cs="Arial"/>
        </w:rPr>
        <w:t>8.2.1 To note the minutes of the Finance Committee held on 8 January 2018</w:t>
      </w:r>
    </w:p>
    <w:p w14:paraId="3661C8CC" w14:textId="77777777" w:rsidR="00775277" w:rsidRPr="00775277" w:rsidRDefault="00775277" w:rsidP="00650F8E">
      <w:pPr>
        <w:spacing w:after="0" w:line="240" w:lineRule="auto"/>
        <w:ind w:left="360"/>
        <w:jc w:val="both"/>
        <w:rPr>
          <w:rFonts w:ascii="Arial" w:eastAsia="Times New Roman" w:hAnsi="Arial" w:cs="Arial"/>
          <w:i/>
        </w:rPr>
      </w:pPr>
      <w:r w:rsidRPr="00775277">
        <w:rPr>
          <w:rFonts w:ascii="Arial" w:eastAsia="Times New Roman" w:hAnsi="Arial" w:cs="Arial"/>
          <w:i/>
        </w:rPr>
        <w:t>These minutes will be reviewed at the next meeting.</w:t>
      </w:r>
    </w:p>
    <w:p w14:paraId="60611D2A" w14:textId="77777777" w:rsidR="00924549" w:rsidRDefault="00924549" w:rsidP="00650F8E">
      <w:pPr>
        <w:spacing w:after="0" w:line="240" w:lineRule="auto"/>
        <w:ind w:left="360"/>
        <w:jc w:val="both"/>
        <w:rPr>
          <w:rFonts w:ascii="Arial" w:eastAsia="Times New Roman" w:hAnsi="Arial" w:cs="Arial"/>
        </w:rPr>
      </w:pPr>
      <w:r w:rsidRPr="00001517">
        <w:rPr>
          <w:rFonts w:ascii="Arial" w:eastAsia="Times New Roman" w:hAnsi="Arial" w:cs="Arial"/>
        </w:rPr>
        <w:t>8.2.2 To note expenditure to date</w:t>
      </w:r>
    </w:p>
    <w:p w14:paraId="08A8B30C" w14:textId="77777777" w:rsidR="00775277" w:rsidRPr="00775277" w:rsidRDefault="00775277" w:rsidP="00650F8E">
      <w:pPr>
        <w:spacing w:after="0" w:line="240" w:lineRule="auto"/>
        <w:ind w:left="360"/>
        <w:jc w:val="both"/>
        <w:rPr>
          <w:rFonts w:ascii="Arial" w:eastAsia="Times New Roman" w:hAnsi="Arial" w:cs="Arial"/>
          <w:b/>
          <w:i/>
        </w:rPr>
      </w:pPr>
      <w:r w:rsidRPr="00775277">
        <w:rPr>
          <w:rFonts w:ascii="Arial" w:eastAsia="Times New Roman" w:hAnsi="Arial" w:cs="Arial"/>
          <w:b/>
          <w:i/>
        </w:rPr>
        <w:t>Noted.</w:t>
      </w:r>
    </w:p>
    <w:p w14:paraId="4AE97E38" w14:textId="77777777" w:rsidR="00924549" w:rsidRPr="00001517" w:rsidRDefault="00924549" w:rsidP="00650F8E">
      <w:pPr>
        <w:spacing w:after="0" w:line="240" w:lineRule="auto"/>
        <w:ind w:left="360"/>
        <w:jc w:val="both"/>
        <w:rPr>
          <w:rFonts w:ascii="Arial" w:eastAsia="Times New Roman" w:hAnsi="Arial" w:cs="Arial"/>
          <w:b/>
        </w:rPr>
      </w:pPr>
      <w:r w:rsidRPr="00001517">
        <w:rPr>
          <w:rFonts w:ascii="Arial" w:eastAsia="Times New Roman" w:hAnsi="Arial" w:cs="Arial"/>
          <w:b/>
        </w:rPr>
        <w:t>8.3 Sundridge Project/Community</w:t>
      </w:r>
    </w:p>
    <w:p w14:paraId="7A9C0049" w14:textId="77777777" w:rsidR="00924549" w:rsidRDefault="00924549" w:rsidP="00650F8E">
      <w:pPr>
        <w:spacing w:after="0" w:line="240" w:lineRule="auto"/>
        <w:ind w:left="360"/>
        <w:jc w:val="both"/>
        <w:rPr>
          <w:rFonts w:ascii="Arial" w:eastAsia="Times New Roman" w:hAnsi="Arial" w:cs="Arial"/>
        </w:rPr>
      </w:pPr>
      <w:r w:rsidRPr="00001517">
        <w:rPr>
          <w:rFonts w:ascii="Arial" w:eastAsia="Times New Roman" w:hAnsi="Arial" w:cs="Arial"/>
        </w:rPr>
        <w:t>8.3.1 To receive update</w:t>
      </w:r>
    </w:p>
    <w:p w14:paraId="4DC3D778" w14:textId="77777777" w:rsidR="00775277" w:rsidRPr="00775277" w:rsidRDefault="00775277" w:rsidP="00650F8E">
      <w:pPr>
        <w:spacing w:after="0" w:line="240" w:lineRule="auto"/>
        <w:ind w:left="360"/>
        <w:jc w:val="both"/>
        <w:rPr>
          <w:rFonts w:ascii="Arial" w:eastAsia="Times New Roman" w:hAnsi="Arial" w:cs="Arial"/>
          <w:i/>
        </w:rPr>
      </w:pPr>
      <w:r w:rsidRPr="00775277">
        <w:rPr>
          <w:rFonts w:ascii="Arial" w:eastAsia="Times New Roman" w:hAnsi="Arial" w:cs="Arial"/>
          <w:i/>
        </w:rPr>
        <w:t xml:space="preserve">The CLT is up and running and </w:t>
      </w:r>
      <w:r>
        <w:rPr>
          <w:rFonts w:ascii="Arial" w:eastAsia="Times New Roman" w:hAnsi="Arial" w:cs="Arial"/>
          <w:i/>
        </w:rPr>
        <w:t xml:space="preserve">putting forward proposal which </w:t>
      </w:r>
      <w:r w:rsidRPr="00775277">
        <w:rPr>
          <w:rFonts w:ascii="Arial" w:eastAsia="Times New Roman" w:hAnsi="Arial" w:cs="Arial"/>
          <w:i/>
        </w:rPr>
        <w:t>is going before the grant committee.</w:t>
      </w:r>
    </w:p>
    <w:p w14:paraId="6D2E069C" w14:textId="77777777" w:rsidR="00924549" w:rsidRPr="00001517" w:rsidRDefault="00775277" w:rsidP="00650F8E">
      <w:pPr>
        <w:spacing w:after="0" w:line="240" w:lineRule="auto"/>
        <w:ind w:left="360"/>
        <w:jc w:val="both"/>
        <w:rPr>
          <w:rFonts w:ascii="Arial" w:eastAsia="Times New Roman" w:hAnsi="Arial" w:cs="Arial"/>
        </w:rPr>
      </w:pPr>
      <w:r>
        <w:rPr>
          <w:rFonts w:ascii="Arial" w:eastAsia="Times New Roman" w:hAnsi="Arial" w:cs="Arial"/>
        </w:rPr>
        <w:t>8.</w:t>
      </w:r>
      <w:r w:rsidR="00924549" w:rsidRPr="00001517">
        <w:rPr>
          <w:rFonts w:ascii="Arial" w:eastAsia="Times New Roman" w:hAnsi="Arial" w:cs="Arial"/>
        </w:rPr>
        <w:t>4 Outside Bodies</w:t>
      </w:r>
    </w:p>
    <w:p w14:paraId="19C07DB8" w14:textId="77777777" w:rsidR="00924549" w:rsidRDefault="00924549" w:rsidP="00650F8E">
      <w:pPr>
        <w:spacing w:after="0" w:line="240" w:lineRule="auto"/>
        <w:ind w:left="360"/>
        <w:jc w:val="both"/>
        <w:rPr>
          <w:rFonts w:ascii="Arial" w:eastAsia="Times New Roman" w:hAnsi="Arial" w:cs="Arial"/>
        </w:rPr>
      </w:pPr>
      <w:r w:rsidRPr="00001517">
        <w:rPr>
          <w:rFonts w:ascii="Arial" w:eastAsia="Times New Roman" w:hAnsi="Arial" w:cs="Arial"/>
        </w:rPr>
        <w:t>8.4.1 To note any reports from outside bodies.</w:t>
      </w:r>
    </w:p>
    <w:p w14:paraId="08A3B6D1" w14:textId="77777777" w:rsidR="00624296" w:rsidRPr="00624296" w:rsidRDefault="00624296" w:rsidP="00650F8E">
      <w:pPr>
        <w:spacing w:after="0" w:line="240" w:lineRule="auto"/>
        <w:ind w:left="360"/>
        <w:jc w:val="both"/>
        <w:rPr>
          <w:rFonts w:ascii="Arial" w:eastAsia="Times New Roman" w:hAnsi="Arial" w:cs="Arial"/>
          <w:i/>
        </w:rPr>
      </w:pPr>
      <w:r w:rsidRPr="00624296">
        <w:rPr>
          <w:rFonts w:ascii="Arial" w:eastAsia="Times New Roman" w:hAnsi="Arial" w:cs="Arial"/>
          <w:i/>
        </w:rPr>
        <w:t>No updates.</w:t>
      </w:r>
    </w:p>
    <w:p w14:paraId="0BA92188" w14:textId="77777777" w:rsidR="00924549" w:rsidRPr="00001517" w:rsidRDefault="00924549" w:rsidP="00650F8E">
      <w:pPr>
        <w:spacing w:after="0" w:line="240" w:lineRule="auto"/>
        <w:jc w:val="both"/>
        <w:rPr>
          <w:rFonts w:ascii="Arial" w:hAnsi="Arial" w:cs="Arial"/>
          <w:b/>
        </w:rPr>
      </w:pPr>
      <w:r w:rsidRPr="00001517">
        <w:rPr>
          <w:rFonts w:ascii="Arial" w:hAnsi="Arial" w:cs="Arial"/>
          <w:b/>
        </w:rPr>
        <w:t>9.0 Items for noting</w:t>
      </w:r>
    </w:p>
    <w:p w14:paraId="72781B52" w14:textId="77777777" w:rsidR="00924549" w:rsidRPr="00001517" w:rsidRDefault="00924549" w:rsidP="00650F8E">
      <w:pPr>
        <w:spacing w:after="0" w:line="240" w:lineRule="auto"/>
        <w:ind w:firstLine="360"/>
        <w:jc w:val="both"/>
        <w:rPr>
          <w:rFonts w:ascii="Arial" w:eastAsia="Times New Roman" w:hAnsi="Arial" w:cs="Arial"/>
          <w:b/>
        </w:rPr>
      </w:pPr>
      <w:r w:rsidRPr="00001517">
        <w:rPr>
          <w:rFonts w:ascii="Arial" w:eastAsia="Times New Roman" w:hAnsi="Arial" w:cs="Arial"/>
          <w:b/>
        </w:rPr>
        <w:t>9.1 Correspondence</w:t>
      </w:r>
    </w:p>
    <w:p w14:paraId="04BD0C7B" w14:textId="77777777" w:rsidR="00924549" w:rsidRDefault="00924549" w:rsidP="00650F8E">
      <w:pPr>
        <w:spacing w:after="0" w:line="240" w:lineRule="auto"/>
        <w:ind w:left="360"/>
        <w:jc w:val="both"/>
        <w:rPr>
          <w:rFonts w:ascii="Arial" w:eastAsia="Times New Roman" w:hAnsi="Arial" w:cs="Arial"/>
        </w:rPr>
      </w:pPr>
      <w:r w:rsidRPr="00001517">
        <w:rPr>
          <w:rFonts w:ascii="Arial" w:eastAsia="Times New Roman" w:hAnsi="Arial" w:cs="Arial"/>
        </w:rPr>
        <w:t>9.1.1 To note correspondence.</w:t>
      </w:r>
    </w:p>
    <w:p w14:paraId="63948F8A" w14:textId="77777777" w:rsidR="00B351E1" w:rsidRPr="00B351E1" w:rsidRDefault="00B351E1" w:rsidP="00650F8E">
      <w:pPr>
        <w:spacing w:after="0" w:line="240" w:lineRule="auto"/>
        <w:ind w:left="360"/>
        <w:jc w:val="both"/>
        <w:rPr>
          <w:rFonts w:ascii="Arial" w:eastAsia="Times New Roman" w:hAnsi="Arial" w:cs="Arial"/>
          <w:i/>
        </w:rPr>
      </w:pPr>
      <w:r w:rsidRPr="00B351E1">
        <w:rPr>
          <w:rFonts w:ascii="Arial" w:eastAsia="Times New Roman" w:hAnsi="Arial" w:cs="Arial"/>
          <w:i/>
        </w:rPr>
        <w:t>Noted.</w:t>
      </w:r>
    </w:p>
    <w:p w14:paraId="55539E90" w14:textId="77777777" w:rsidR="00924549" w:rsidRPr="00001517" w:rsidRDefault="00924549" w:rsidP="00650F8E">
      <w:pPr>
        <w:spacing w:after="0" w:line="240" w:lineRule="auto"/>
        <w:jc w:val="both"/>
        <w:rPr>
          <w:rFonts w:ascii="Arial" w:hAnsi="Arial" w:cs="Arial"/>
        </w:rPr>
      </w:pPr>
      <w:r w:rsidRPr="00001517">
        <w:rPr>
          <w:rFonts w:ascii="Arial" w:hAnsi="Arial" w:cs="Arial"/>
          <w:b/>
        </w:rPr>
        <w:t>10. Urgent Business</w:t>
      </w:r>
      <w:r w:rsidRPr="00001517">
        <w:rPr>
          <w:rFonts w:ascii="Arial" w:hAnsi="Arial" w:cs="Arial"/>
        </w:rPr>
        <w:t xml:space="preserve"> that occurs and requires attention before the next meeting may be reported at the </w:t>
      </w:r>
    </w:p>
    <w:p w14:paraId="03F6D6B4" w14:textId="77777777" w:rsidR="00924549" w:rsidRDefault="00924549" w:rsidP="00650F8E">
      <w:pPr>
        <w:spacing w:after="0" w:line="240" w:lineRule="auto"/>
        <w:ind w:firstLine="720"/>
        <w:jc w:val="both"/>
        <w:rPr>
          <w:rFonts w:ascii="Arial" w:hAnsi="Arial" w:cs="Arial"/>
        </w:rPr>
      </w:pPr>
      <w:r w:rsidRPr="00001517">
        <w:rPr>
          <w:rFonts w:ascii="Arial" w:hAnsi="Arial" w:cs="Arial"/>
        </w:rPr>
        <w:t>Chairman’s discretion.</w:t>
      </w:r>
    </w:p>
    <w:p w14:paraId="2F976972" w14:textId="77777777" w:rsidR="00387C9D" w:rsidRPr="00387C9D" w:rsidRDefault="00387C9D" w:rsidP="00650F8E">
      <w:pPr>
        <w:spacing w:after="0" w:line="240" w:lineRule="auto"/>
        <w:jc w:val="both"/>
        <w:rPr>
          <w:rFonts w:ascii="Arial" w:eastAsia="Times New Roman" w:hAnsi="Arial" w:cs="Arial"/>
          <w:i/>
        </w:rPr>
      </w:pPr>
      <w:r w:rsidRPr="00387C9D">
        <w:rPr>
          <w:rFonts w:ascii="Arial" w:eastAsia="Times New Roman" w:hAnsi="Arial" w:cs="Arial"/>
          <w:i/>
        </w:rPr>
        <w:t xml:space="preserve">       None.</w:t>
      </w:r>
    </w:p>
    <w:p w14:paraId="5EB4FAC7" w14:textId="77777777" w:rsidR="00924549" w:rsidRPr="00001517" w:rsidRDefault="00924549" w:rsidP="00650F8E">
      <w:pPr>
        <w:spacing w:after="0" w:line="240" w:lineRule="auto"/>
        <w:jc w:val="both"/>
        <w:rPr>
          <w:rFonts w:ascii="Arial" w:hAnsi="Arial" w:cs="Arial"/>
        </w:rPr>
      </w:pPr>
      <w:r w:rsidRPr="00001517">
        <w:rPr>
          <w:rFonts w:ascii="Arial" w:hAnsi="Arial" w:cs="Arial"/>
          <w:b/>
        </w:rPr>
        <w:t>11. Date of next meeting</w:t>
      </w:r>
      <w:r w:rsidRPr="00001517">
        <w:rPr>
          <w:rFonts w:ascii="Arial" w:hAnsi="Arial" w:cs="Arial"/>
        </w:rPr>
        <w:t xml:space="preserve">  </w:t>
      </w:r>
    </w:p>
    <w:p w14:paraId="60057F41" w14:textId="77777777" w:rsidR="00924549" w:rsidRDefault="00924549" w:rsidP="00650F8E">
      <w:pPr>
        <w:pStyle w:val="ListParagraph"/>
        <w:spacing w:after="0" w:line="240" w:lineRule="auto"/>
        <w:ind w:left="360"/>
        <w:jc w:val="both"/>
        <w:rPr>
          <w:rFonts w:ascii="Arial" w:hAnsi="Arial" w:cs="Arial"/>
          <w:b/>
        </w:rPr>
      </w:pPr>
      <w:r w:rsidRPr="00001517">
        <w:rPr>
          <w:rFonts w:ascii="Arial" w:hAnsi="Arial" w:cs="Arial"/>
          <w:b/>
        </w:rPr>
        <w:t>Monday 19 February 2018 at Sundridge Village Hall</w:t>
      </w:r>
    </w:p>
    <w:p w14:paraId="4DEFCE15" w14:textId="77777777" w:rsidR="00944042" w:rsidRDefault="00944042" w:rsidP="00650F8E">
      <w:pPr>
        <w:pStyle w:val="ListParagraph"/>
        <w:spacing w:after="0" w:line="240" w:lineRule="auto"/>
        <w:ind w:left="360"/>
        <w:jc w:val="both"/>
        <w:rPr>
          <w:rFonts w:ascii="Arial" w:hAnsi="Arial" w:cs="Arial"/>
        </w:rPr>
      </w:pPr>
    </w:p>
    <w:p w14:paraId="03C1E3EF" w14:textId="77777777" w:rsidR="00944042" w:rsidRPr="00001517" w:rsidRDefault="00944042" w:rsidP="00650F8E">
      <w:pPr>
        <w:pStyle w:val="ListParagraph"/>
        <w:spacing w:after="0" w:line="240" w:lineRule="auto"/>
        <w:ind w:left="360"/>
        <w:jc w:val="both"/>
        <w:rPr>
          <w:rFonts w:ascii="Arial" w:hAnsi="Arial" w:cs="Arial"/>
        </w:rPr>
      </w:pPr>
      <w:r>
        <w:rPr>
          <w:rFonts w:ascii="Arial" w:hAnsi="Arial" w:cs="Arial"/>
        </w:rPr>
        <w:t>The meeting closed at 21.22.</w:t>
      </w:r>
    </w:p>
    <w:p w14:paraId="4051F54E" w14:textId="77777777" w:rsidR="00924549" w:rsidRPr="00001517" w:rsidRDefault="00924549" w:rsidP="00650F8E">
      <w:pPr>
        <w:jc w:val="both"/>
        <w:rPr>
          <w:rFonts w:ascii="Arial" w:hAnsi="Arial" w:cs="Arial"/>
          <w:b/>
        </w:rPr>
      </w:pPr>
      <w:r w:rsidRPr="00001517">
        <w:rPr>
          <w:rFonts w:ascii="Arial" w:hAnsi="Arial" w:cs="Arial"/>
          <w:b/>
        </w:rPr>
        <w:br w:type="page"/>
      </w:r>
    </w:p>
    <w:p w14:paraId="233C94FE" w14:textId="77777777" w:rsidR="00924549" w:rsidRDefault="00924549" w:rsidP="00650F8E">
      <w:pPr>
        <w:shd w:val="clear" w:color="auto" w:fill="FFFFFF"/>
        <w:spacing w:after="0" w:line="240" w:lineRule="auto"/>
        <w:jc w:val="both"/>
        <w:rPr>
          <w:rFonts w:ascii="Arial" w:hAnsi="Arial" w:cs="Arial"/>
          <w:b/>
        </w:rPr>
      </w:pPr>
      <w:r w:rsidRPr="00924549">
        <w:rPr>
          <w:rFonts w:ascii="Arial" w:hAnsi="Arial" w:cs="Arial"/>
          <w:b/>
          <w:noProof/>
        </w:rPr>
        <w:lastRenderedPageBreak/>
        <w:drawing>
          <wp:anchor distT="0" distB="0" distL="114300" distR="114300" simplePos="0" relativeHeight="251658240" behindDoc="0" locked="0" layoutInCell="1" allowOverlap="1" wp14:anchorId="194BEF3A" wp14:editId="11254795">
            <wp:simplePos x="0" y="0"/>
            <wp:positionH relativeFrom="margin">
              <wp:align>left</wp:align>
            </wp:positionH>
            <wp:positionV relativeFrom="paragraph">
              <wp:posOffset>-1</wp:posOffset>
            </wp:positionV>
            <wp:extent cx="6483350" cy="402232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83350" cy="40223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2C9E13" w14:textId="77777777" w:rsidR="00924549" w:rsidRDefault="00924549" w:rsidP="00650F8E">
      <w:pPr>
        <w:tabs>
          <w:tab w:val="left" w:pos="1560"/>
        </w:tabs>
        <w:jc w:val="both"/>
        <w:rPr>
          <w:rFonts w:ascii="Arial" w:hAnsi="Arial" w:cs="Arial"/>
        </w:rPr>
      </w:pPr>
      <w:r>
        <w:rPr>
          <w:rFonts w:ascii="Arial" w:hAnsi="Arial" w:cs="Arial"/>
        </w:rPr>
        <w:tab/>
      </w:r>
    </w:p>
    <w:p w14:paraId="58B93BE2" w14:textId="77777777" w:rsidR="00924549" w:rsidRDefault="00924549" w:rsidP="00650F8E">
      <w:pPr>
        <w:tabs>
          <w:tab w:val="left" w:pos="1560"/>
        </w:tabs>
        <w:jc w:val="both"/>
        <w:rPr>
          <w:rFonts w:ascii="Arial" w:hAnsi="Arial" w:cs="Arial"/>
        </w:rPr>
      </w:pPr>
    </w:p>
    <w:p w14:paraId="553B260A" w14:textId="77777777" w:rsidR="00924549" w:rsidRDefault="00924549" w:rsidP="00650F8E">
      <w:pPr>
        <w:tabs>
          <w:tab w:val="left" w:pos="1560"/>
        </w:tabs>
        <w:jc w:val="both"/>
        <w:rPr>
          <w:rFonts w:ascii="Arial" w:hAnsi="Arial" w:cs="Arial"/>
        </w:rPr>
      </w:pPr>
    </w:p>
    <w:p w14:paraId="592F3EC6" w14:textId="77777777" w:rsidR="00924549" w:rsidRDefault="00924549" w:rsidP="00650F8E">
      <w:pPr>
        <w:tabs>
          <w:tab w:val="left" w:pos="1560"/>
        </w:tabs>
        <w:jc w:val="both"/>
        <w:rPr>
          <w:rFonts w:ascii="Arial" w:hAnsi="Arial" w:cs="Arial"/>
        </w:rPr>
      </w:pPr>
    </w:p>
    <w:p w14:paraId="0488166A" w14:textId="77777777" w:rsidR="00924549" w:rsidRDefault="00924549" w:rsidP="00650F8E">
      <w:pPr>
        <w:tabs>
          <w:tab w:val="left" w:pos="1560"/>
        </w:tabs>
        <w:jc w:val="both"/>
        <w:rPr>
          <w:rFonts w:ascii="Arial" w:hAnsi="Arial" w:cs="Arial"/>
        </w:rPr>
      </w:pPr>
    </w:p>
    <w:p w14:paraId="73D083DF" w14:textId="77777777" w:rsidR="00924549" w:rsidRDefault="00924549" w:rsidP="00650F8E">
      <w:pPr>
        <w:tabs>
          <w:tab w:val="left" w:pos="1560"/>
        </w:tabs>
        <w:jc w:val="both"/>
        <w:rPr>
          <w:rFonts w:ascii="Arial" w:hAnsi="Arial" w:cs="Arial"/>
        </w:rPr>
      </w:pPr>
    </w:p>
    <w:p w14:paraId="215FF807" w14:textId="77777777" w:rsidR="00924549" w:rsidRDefault="00924549" w:rsidP="00650F8E">
      <w:pPr>
        <w:tabs>
          <w:tab w:val="left" w:pos="1560"/>
        </w:tabs>
        <w:jc w:val="both"/>
        <w:rPr>
          <w:rFonts w:ascii="Arial" w:hAnsi="Arial" w:cs="Arial"/>
        </w:rPr>
      </w:pPr>
    </w:p>
    <w:p w14:paraId="79BADB50" w14:textId="77777777" w:rsidR="00924549" w:rsidRDefault="00924549" w:rsidP="00650F8E">
      <w:pPr>
        <w:tabs>
          <w:tab w:val="left" w:pos="1560"/>
        </w:tabs>
        <w:jc w:val="both"/>
        <w:rPr>
          <w:rFonts w:ascii="Arial" w:hAnsi="Arial" w:cs="Arial"/>
        </w:rPr>
      </w:pPr>
    </w:p>
    <w:p w14:paraId="107C83CD" w14:textId="77777777" w:rsidR="00924549" w:rsidRDefault="00924549" w:rsidP="00650F8E">
      <w:pPr>
        <w:tabs>
          <w:tab w:val="left" w:pos="1560"/>
        </w:tabs>
        <w:jc w:val="both"/>
        <w:rPr>
          <w:rFonts w:ascii="Arial" w:hAnsi="Arial" w:cs="Arial"/>
        </w:rPr>
      </w:pPr>
    </w:p>
    <w:p w14:paraId="13D90D24" w14:textId="77777777" w:rsidR="00924549" w:rsidRDefault="00924549" w:rsidP="00650F8E">
      <w:pPr>
        <w:tabs>
          <w:tab w:val="left" w:pos="1560"/>
        </w:tabs>
        <w:jc w:val="both"/>
        <w:rPr>
          <w:rFonts w:ascii="Arial" w:hAnsi="Arial" w:cs="Arial"/>
        </w:rPr>
      </w:pPr>
    </w:p>
    <w:p w14:paraId="08D9E45D" w14:textId="77777777" w:rsidR="00924549" w:rsidRDefault="00924549" w:rsidP="00650F8E">
      <w:pPr>
        <w:tabs>
          <w:tab w:val="left" w:pos="1560"/>
        </w:tabs>
        <w:jc w:val="both"/>
        <w:rPr>
          <w:rFonts w:ascii="Arial" w:hAnsi="Arial" w:cs="Arial"/>
        </w:rPr>
      </w:pPr>
    </w:p>
    <w:p w14:paraId="2A1A85CC" w14:textId="77777777" w:rsidR="00924549" w:rsidRDefault="00924549" w:rsidP="00650F8E">
      <w:pPr>
        <w:tabs>
          <w:tab w:val="left" w:pos="1560"/>
        </w:tabs>
        <w:jc w:val="both"/>
        <w:rPr>
          <w:rFonts w:ascii="Arial" w:hAnsi="Arial" w:cs="Arial"/>
        </w:rPr>
      </w:pPr>
    </w:p>
    <w:p w14:paraId="568BBDEC" w14:textId="77777777" w:rsidR="00924549" w:rsidRDefault="00924549" w:rsidP="00650F8E">
      <w:pPr>
        <w:tabs>
          <w:tab w:val="left" w:pos="1560"/>
        </w:tabs>
        <w:jc w:val="both"/>
        <w:rPr>
          <w:rFonts w:ascii="Arial" w:hAnsi="Arial" w:cs="Arial"/>
        </w:rPr>
      </w:pPr>
    </w:p>
    <w:p w14:paraId="4A01E645" w14:textId="77777777" w:rsidR="00924549" w:rsidRDefault="00924549" w:rsidP="00650F8E">
      <w:pPr>
        <w:jc w:val="both"/>
        <w:rPr>
          <w:rFonts w:ascii="Arial" w:hAnsi="Arial" w:cs="Arial"/>
        </w:rPr>
      </w:pPr>
      <w:r>
        <w:rPr>
          <w:rFonts w:ascii="Arial" w:hAnsi="Arial" w:cs="Arial"/>
        </w:rPr>
        <w:br w:type="page"/>
      </w:r>
    </w:p>
    <w:p w14:paraId="45EBAF3F" w14:textId="77777777" w:rsidR="00924549" w:rsidRPr="00CA599F" w:rsidRDefault="00924549" w:rsidP="00650F8E">
      <w:pPr>
        <w:pStyle w:val="ListParagraph"/>
        <w:jc w:val="both"/>
        <w:rPr>
          <w:rFonts w:ascii="Arial" w:hAnsi="Arial" w:cs="Arial"/>
          <w:sz w:val="24"/>
          <w:szCs w:val="24"/>
        </w:rPr>
      </w:pPr>
      <w:r w:rsidRPr="00CA599F">
        <w:rPr>
          <w:rFonts w:ascii="Arial" w:hAnsi="Arial" w:cs="Arial"/>
          <w:sz w:val="24"/>
          <w:szCs w:val="24"/>
        </w:rPr>
        <w:lastRenderedPageBreak/>
        <w:t>Correspondence –November 20 2017</w:t>
      </w:r>
      <w:r>
        <w:rPr>
          <w:rFonts w:ascii="Arial" w:hAnsi="Arial" w:cs="Arial"/>
          <w:sz w:val="24"/>
          <w:szCs w:val="24"/>
        </w:rPr>
        <w:t xml:space="preserve"> to January 15 2018</w:t>
      </w:r>
    </w:p>
    <w:p w14:paraId="7DAED6FB" w14:textId="77777777" w:rsidR="00924549" w:rsidRPr="00CA599F" w:rsidRDefault="00924549" w:rsidP="00650F8E">
      <w:pPr>
        <w:pStyle w:val="ListParagraph"/>
        <w:spacing w:before="120" w:after="240" w:line="240" w:lineRule="auto"/>
        <w:jc w:val="both"/>
        <w:rPr>
          <w:rFonts w:ascii="Arial" w:hAnsi="Arial" w:cs="Arial"/>
          <w:sz w:val="24"/>
          <w:szCs w:val="24"/>
        </w:rPr>
      </w:pPr>
      <w:r w:rsidRPr="00CA599F">
        <w:rPr>
          <w:rFonts w:ascii="Arial" w:hAnsi="Arial" w:cs="Arial"/>
          <w:sz w:val="24"/>
          <w:szCs w:val="24"/>
        </w:rPr>
        <w:t>Correspondence</w:t>
      </w:r>
    </w:p>
    <w:p w14:paraId="377A45E2" w14:textId="77777777" w:rsidR="00924549" w:rsidRPr="00CA599F" w:rsidRDefault="00924549" w:rsidP="00650F8E">
      <w:pPr>
        <w:pStyle w:val="ListParagraph"/>
        <w:spacing w:before="120" w:after="240" w:line="240" w:lineRule="auto"/>
        <w:jc w:val="both"/>
        <w:rPr>
          <w:rFonts w:ascii="Arial" w:hAnsi="Arial" w:cs="Arial"/>
          <w:sz w:val="24"/>
          <w:szCs w:val="24"/>
        </w:rPr>
      </w:pPr>
    </w:p>
    <w:p w14:paraId="68D7BBC0"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Style w:val="rphighlightallclass"/>
          <w:rFonts w:ascii="Arial" w:hAnsi="Arial" w:cs="Arial"/>
          <w:color w:val="333333"/>
        </w:rPr>
        <w:t>SDSAF Newsletter 29 November 2017</w:t>
      </w:r>
    </w:p>
    <w:p w14:paraId="374AADFC"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Style w:val="rphighlightallclass"/>
          <w:rFonts w:ascii="Arial" w:hAnsi="Arial" w:cs="Arial"/>
          <w:color w:val="333333"/>
        </w:rPr>
        <w:t xml:space="preserve">KCC- SOWN - 4.12.17 - New Road, Sundridge, Sevenoaks - </w:t>
      </w:r>
      <w:proofErr w:type="gramStart"/>
      <w:r w:rsidRPr="006E523F">
        <w:rPr>
          <w:rStyle w:val="rphighlightallclass"/>
          <w:rFonts w:ascii="Arial" w:hAnsi="Arial" w:cs="Arial"/>
          <w:color w:val="333333"/>
        </w:rPr>
        <w:t>Pre Patch</w:t>
      </w:r>
      <w:proofErr w:type="gramEnd"/>
      <w:r w:rsidRPr="006E523F">
        <w:rPr>
          <w:rStyle w:val="rphighlightallclass"/>
          <w:rFonts w:ascii="Arial" w:hAnsi="Arial" w:cs="Arial"/>
          <w:color w:val="333333"/>
        </w:rPr>
        <w:t xml:space="preserve"> – sent to all Cllrs</w:t>
      </w:r>
    </w:p>
    <w:p w14:paraId="47017257"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Fonts w:ascii="Arial" w:hAnsi="Arial" w:cs="Arial"/>
        </w:rPr>
        <w:t xml:space="preserve">KCC – </w:t>
      </w:r>
      <w:r w:rsidRPr="006E523F">
        <w:rPr>
          <w:rStyle w:val="rphighlightallclass"/>
          <w:rFonts w:ascii="Arial" w:hAnsi="Arial" w:cs="Arial"/>
          <w:color w:val="333333"/>
        </w:rPr>
        <w:t>Community Transport grant application form enclosed</w:t>
      </w:r>
    </w:p>
    <w:p w14:paraId="1D8C4C9F"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Fonts w:ascii="Arial" w:hAnsi="Arial" w:cs="Arial"/>
        </w:rPr>
        <w:t xml:space="preserve">KALC - </w:t>
      </w:r>
      <w:r w:rsidRPr="006E523F">
        <w:rPr>
          <w:rStyle w:val="rphighlightallclass"/>
          <w:rFonts w:ascii="Arial" w:hAnsi="Arial" w:cs="Arial"/>
          <w:color w:val="333333"/>
        </w:rPr>
        <w:t>NALC News Release - Transparency Fund for smaller authorities - Two Years On</w:t>
      </w:r>
    </w:p>
    <w:p w14:paraId="2A644183"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Style w:val="rphighlightallclass"/>
          <w:rFonts w:ascii="Arial" w:hAnsi="Arial" w:cs="Arial"/>
          <w:color w:val="333333"/>
        </w:rPr>
        <w:t xml:space="preserve">KCC -SOWN – 11-12-17 - Sundridge Lane / Sundridge Hill, </w:t>
      </w:r>
      <w:proofErr w:type="spellStart"/>
      <w:r w:rsidRPr="006E523F">
        <w:rPr>
          <w:rStyle w:val="rphighlightallclass"/>
          <w:rFonts w:ascii="Arial" w:hAnsi="Arial" w:cs="Arial"/>
          <w:color w:val="333333"/>
        </w:rPr>
        <w:t>Knockholt</w:t>
      </w:r>
      <w:proofErr w:type="spellEnd"/>
      <w:r w:rsidRPr="006E523F">
        <w:rPr>
          <w:rStyle w:val="rphighlightallclass"/>
          <w:rFonts w:ascii="Arial" w:hAnsi="Arial" w:cs="Arial"/>
          <w:color w:val="333333"/>
        </w:rPr>
        <w:t xml:space="preserve"> – Sundridge with Ide Hill, Sevenoaks – Pre-Patch – sent to all Cllrs</w:t>
      </w:r>
    </w:p>
    <w:p w14:paraId="6331F895" w14:textId="77777777" w:rsidR="00924549" w:rsidRPr="006E523F" w:rsidRDefault="00924549" w:rsidP="00650F8E">
      <w:pPr>
        <w:pStyle w:val="ListParagraph"/>
        <w:numPr>
          <w:ilvl w:val="0"/>
          <w:numId w:val="34"/>
        </w:numPr>
        <w:spacing w:before="120" w:after="240" w:line="240" w:lineRule="auto"/>
        <w:jc w:val="both"/>
        <w:rPr>
          <w:rFonts w:ascii="Arial" w:hAnsi="Arial" w:cs="Arial"/>
        </w:rPr>
      </w:pPr>
      <w:r w:rsidRPr="006E523F">
        <w:rPr>
          <w:rFonts w:ascii="Arial" w:hAnsi="Arial" w:cs="Arial"/>
        </w:rPr>
        <w:t xml:space="preserve">KALC - </w:t>
      </w:r>
      <w:r w:rsidRPr="006E523F">
        <w:rPr>
          <w:rFonts w:ascii="Arial" w:hAnsi="Arial" w:cs="Arial"/>
          <w:color w:val="333333"/>
        </w:rPr>
        <w:t>NALC Chief Executive's Bulletin 43 - 1 December 2017</w:t>
      </w:r>
    </w:p>
    <w:p w14:paraId="0F1A5C99"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Fonts w:ascii="Arial" w:hAnsi="Arial" w:cs="Arial"/>
        </w:rPr>
        <w:t xml:space="preserve">KCC - </w:t>
      </w:r>
      <w:r w:rsidRPr="006E523F">
        <w:rPr>
          <w:rStyle w:val="rphighlightallclass"/>
          <w:rFonts w:ascii="Arial" w:hAnsi="Arial" w:cs="Arial"/>
          <w:color w:val="333333"/>
        </w:rPr>
        <w:t>Re: ENCTS Renewals March 2018</w:t>
      </w:r>
    </w:p>
    <w:p w14:paraId="015F25B7" w14:textId="77777777" w:rsidR="00924549" w:rsidRPr="006E523F" w:rsidRDefault="00924549" w:rsidP="00650F8E">
      <w:pPr>
        <w:pStyle w:val="ListParagraph"/>
        <w:numPr>
          <w:ilvl w:val="0"/>
          <w:numId w:val="34"/>
        </w:numPr>
        <w:spacing w:before="120" w:after="240" w:line="240" w:lineRule="auto"/>
        <w:jc w:val="both"/>
        <w:rPr>
          <w:rFonts w:ascii="Arial" w:hAnsi="Arial" w:cs="Arial"/>
        </w:rPr>
      </w:pPr>
      <w:r w:rsidRPr="006E523F">
        <w:rPr>
          <w:rFonts w:ascii="Arial" w:hAnsi="Arial" w:cs="Arial"/>
          <w:color w:val="333333"/>
        </w:rPr>
        <w:t>KALC PARISH NEWS – DECEMBER</w:t>
      </w:r>
    </w:p>
    <w:p w14:paraId="3A367F93"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Fonts w:ascii="Arial" w:hAnsi="Arial" w:cs="Arial"/>
        </w:rPr>
        <w:t xml:space="preserve">Kent Tree and Pond Partnership - </w:t>
      </w:r>
      <w:r w:rsidRPr="006E523F">
        <w:rPr>
          <w:rStyle w:val="rphighlightallclass"/>
          <w:rFonts w:ascii="Arial" w:hAnsi="Arial" w:cs="Arial"/>
          <w:color w:val="333333"/>
        </w:rPr>
        <w:t>Kent Tree Wardens and Kent Pond Wardens</w:t>
      </w:r>
    </w:p>
    <w:p w14:paraId="57C8F6AE"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Style w:val="rphighlightallclass"/>
          <w:rFonts w:ascii="Arial" w:hAnsi="Arial" w:cs="Arial"/>
          <w:color w:val="333333"/>
        </w:rPr>
        <w:t>2017 KALC AGM - Draft Minutes</w:t>
      </w:r>
    </w:p>
    <w:p w14:paraId="53AC5311"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Style w:val="rphighlightallclass"/>
          <w:rFonts w:ascii="Arial" w:hAnsi="Arial" w:cs="Arial"/>
          <w:color w:val="333333"/>
        </w:rPr>
        <w:t>KALC - Lord-Lieutenant of Kent's Civic Service – sent to Chair</w:t>
      </w:r>
    </w:p>
    <w:p w14:paraId="14FB958F"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proofErr w:type="gramStart"/>
      <w:r w:rsidRPr="006E523F">
        <w:rPr>
          <w:rFonts w:ascii="Arial" w:hAnsi="Arial" w:cs="Arial"/>
        </w:rPr>
        <w:t>HWCAAG  Clerk</w:t>
      </w:r>
      <w:proofErr w:type="gramEnd"/>
      <w:r w:rsidRPr="006E523F">
        <w:rPr>
          <w:rFonts w:ascii="Arial" w:hAnsi="Arial" w:cs="Arial"/>
        </w:rPr>
        <w:t xml:space="preserve">- </w:t>
      </w:r>
      <w:r w:rsidRPr="006E523F">
        <w:rPr>
          <w:rStyle w:val="rphighlightallclass"/>
          <w:rFonts w:ascii="Arial" w:hAnsi="Arial" w:cs="Arial"/>
          <w:color w:val="333333"/>
        </w:rPr>
        <w:t>FW: HWCAAG response to consultation</w:t>
      </w:r>
    </w:p>
    <w:p w14:paraId="12A55563" w14:textId="77777777" w:rsidR="00924549" w:rsidRPr="006E523F" w:rsidRDefault="00924549" w:rsidP="00650F8E">
      <w:pPr>
        <w:pStyle w:val="ListParagraph"/>
        <w:numPr>
          <w:ilvl w:val="0"/>
          <w:numId w:val="34"/>
        </w:numPr>
        <w:spacing w:before="120" w:after="240" w:line="240" w:lineRule="auto"/>
        <w:jc w:val="both"/>
        <w:rPr>
          <w:rFonts w:ascii="Arial" w:hAnsi="Arial" w:cs="Arial"/>
        </w:rPr>
      </w:pPr>
      <w:r w:rsidRPr="006E523F">
        <w:rPr>
          <w:rFonts w:ascii="Arial" w:hAnsi="Arial" w:cs="Arial"/>
        </w:rPr>
        <w:t xml:space="preserve">Sevenoaks KALC - </w:t>
      </w:r>
      <w:r w:rsidRPr="006E523F">
        <w:rPr>
          <w:rFonts w:ascii="Arial" w:hAnsi="Arial" w:cs="Arial"/>
          <w:color w:val="333333"/>
        </w:rPr>
        <w:t>KALC 1 Dec 2017 and beyond</w:t>
      </w:r>
    </w:p>
    <w:p w14:paraId="6BC9608C"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Fonts w:ascii="Arial" w:hAnsi="Arial" w:cs="Arial"/>
        </w:rPr>
        <w:t xml:space="preserve">KCC - </w:t>
      </w:r>
      <w:r w:rsidRPr="006E523F">
        <w:rPr>
          <w:rStyle w:val="rphighlightallclass"/>
          <w:rFonts w:ascii="Arial" w:hAnsi="Arial" w:cs="Arial"/>
          <w:color w:val="333333"/>
        </w:rPr>
        <w:t xml:space="preserve">Temporary Road Closure – Coles Lane, </w:t>
      </w:r>
      <w:proofErr w:type="spellStart"/>
      <w:r w:rsidRPr="006E523F">
        <w:rPr>
          <w:rStyle w:val="rphighlightallclass"/>
          <w:rFonts w:ascii="Arial" w:hAnsi="Arial" w:cs="Arial"/>
          <w:color w:val="333333"/>
        </w:rPr>
        <w:t>Brasted</w:t>
      </w:r>
      <w:proofErr w:type="spellEnd"/>
      <w:r w:rsidRPr="006E523F">
        <w:rPr>
          <w:rStyle w:val="rphighlightallclass"/>
          <w:rFonts w:ascii="Arial" w:hAnsi="Arial" w:cs="Arial"/>
          <w:color w:val="333333"/>
        </w:rPr>
        <w:t xml:space="preserve"> – from 29 January 2018 for up to 1 month – sent to all Cllrs</w:t>
      </w:r>
    </w:p>
    <w:p w14:paraId="2789D3CC" w14:textId="77777777" w:rsidR="00924549" w:rsidRPr="006E523F" w:rsidRDefault="00924549" w:rsidP="00650F8E">
      <w:pPr>
        <w:pStyle w:val="ListParagraph"/>
        <w:numPr>
          <w:ilvl w:val="0"/>
          <w:numId w:val="34"/>
        </w:numPr>
        <w:spacing w:before="120" w:after="240" w:line="240" w:lineRule="auto"/>
        <w:jc w:val="both"/>
        <w:rPr>
          <w:rFonts w:ascii="Arial" w:hAnsi="Arial" w:cs="Arial"/>
        </w:rPr>
      </w:pPr>
      <w:r w:rsidRPr="006E523F">
        <w:rPr>
          <w:rFonts w:ascii="Arial" w:hAnsi="Arial" w:cs="Arial"/>
        </w:rPr>
        <w:t xml:space="preserve">KALC - </w:t>
      </w:r>
      <w:r w:rsidRPr="006E523F">
        <w:rPr>
          <w:rFonts w:ascii="Arial" w:hAnsi="Arial" w:cs="Arial"/>
          <w:color w:val="333333"/>
        </w:rPr>
        <w:t>GDPR - new NALC legal briefing on the Data Protection Officer</w:t>
      </w:r>
    </w:p>
    <w:p w14:paraId="6D8EF32D"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Fonts w:ascii="Arial" w:hAnsi="Arial" w:cs="Arial"/>
        </w:rPr>
        <w:t xml:space="preserve">KALC - </w:t>
      </w:r>
      <w:r w:rsidRPr="006E523F">
        <w:rPr>
          <w:rStyle w:val="rphighlightallclass"/>
          <w:rFonts w:ascii="Arial" w:hAnsi="Arial" w:cs="Arial"/>
          <w:color w:val="333333"/>
        </w:rPr>
        <w:t>Kent Minerals and Waste Local Plan (KMWLP) 2013-30 Consultation</w:t>
      </w:r>
    </w:p>
    <w:p w14:paraId="2013FCC9"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Fonts w:ascii="Arial" w:hAnsi="Arial" w:cs="Arial"/>
        </w:rPr>
        <w:t xml:space="preserve">KALC - </w:t>
      </w:r>
      <w:r w:rsidRPr="006E523F">
        <w:rPr>
          <w:rStyle w:val="rphighlightallclass"/>
          <w:rFonts w:ascii="Arial" w:hAnsi="Arial" w:cs="Arial"/>
          <w:color w:val="333333"/>
        </w:rPr>
        <w:t>Winter Events Schedule Now Available for Booking</w:t>
      </w:r>
    </w:p>
    <w:p w14:paraId="39D5732D" w14:textId="77777777" w:rsidR="00924549" w:rsidRPr="006E523F" w:rsidRDefault="00924549" w:rsidP="00650F8E">
      <w:pPr>
        <w:pStyle w:val="ListParagraph"/>
        <w:numPr>
          <w:ilvl w:val="0"/>
          <w:numId w:val="34"/>
        </w:numPr>
        <w:spacing w:before="120" w:after="240" w:line="240" w:lineRule="auto"/>
        <w:jc w:val="both"/>
        <w:rPr>
          <w:rFonts w:ascii="Arial" w:hAnsi="Arial" w:cs="Arial"/>
        </w:rPr>
      </w:pPr>
      <w:r w:rsidRPr="006E523F">
        <w:rPr>
          <w:rFonts w:ascii="Arial" w:hAnsi="Arial" w:cs="Arial"/>
        </w:rPr>
        <w:t xml:space="preserve">KCC - </w:t>
      </w:r>
      <w:proofErr w:type="spellStart"/>
      <w:r w:rsidRPr="006E523F">
        <w:rPr>
          <w:rFonts w:ascii="Arial" w:hAnsi="Arial" w:cs="Arial"/>
          <w:color w:val="333333"/>
        </w:rPr>
        <w:t>SoWN</w:t>
      </w:r>
      <w:proofErr w:type="spellEnd"/>
      <w:r w:rsidRPr="006E523F">
        <w:rPr>
          <w:rFonts w:ascii="Arial" w:hAnsi="Arial" w:cs="Arial"/>
          <w:color w:val="333333"/>
        </w:rPr>
        <w:t xml:space="preserve"> - 15-01-18 - Combe Bank Road, Sundridge with Ide Hill, Sevenoaks- sent to all Cllrs</w:t>
      </w:r>
    </w:p>
    <w:p w14:paraId="4CB05C1D" w14:textId="77777777" w:rsidR="00924549" w:rsidRPr="006E523F" w:rsidRDefault="00924549" w:rsidP="00650F8E">
      <w:pPr>
        <w:pStyle w:val="ListParagraph"/>
        <w:numPr>
          <w:ilvl w:val="0"/>
          <w:numId w:val="34"/>
        </w:numPr>
        <w:spacing w:before="120" w:after="240" w:line="240" w:lineRule="auto"/>
        <w:jc w:val="both"/>
        <w:rPr>
          <w:rFonts w:ascii="Arial" w:hAnsi="Arial" w:cs="Arial"/>
        </w:rPr>
      </w:pPr>
      <w:r w:rsidRPr="006E523F">
        <w:rPr>
          <w:rFonts w:ascii="Arial" w:hAnsi="Arial" w:cs="Arial"/>
        </w:rPr>
        <w:t xml:space="preserve">KALC - </w:t>
      </w:r>
      <w:r w:rsidRPr="006E523F">
        <w:rPr>
          <w:rFonts w:ascii="Arial" w:hAnsi="Arial" w:cs="Arial"/>
          <w:color w:val="333333"/>
        </w:rPr>
        <w:t>Community Policing Volunteer (CPV) New role</w:t>
      </w:r>
    </w:p>
    <w:p w14:paraId="24CAAB6A"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Fonts w:ascii="Arial" w:hAnsi="Arial" w:cs="Arial"/>
        </w:rPr>
        <w:t xml:space="preserve">KALC - </w:t>
      </w:r>
      <w:r w:rsidRPr="006E523F">
        <w:rPr>
          <w:rStyle w:val="rphighlightallclass"/>
          <w:rFonts w:ascii="Arial" w:hAnsi="Arial" w:cs="Arial"/>
          <w:color w:val="333333"/>
        </w:rPr>
        <w:t>NALC Chief Executive's Bulletin 1 - 5 January 2018</w:t>
      </w:r>
    </w:p>
    <w:p w14:paraId="0E1EC40C" w14:textId="77777777" w:rsidR="00924549" w:rsidRPr="006E523F" w:rsidRDefault="00924549" w:rsidP="00650F8E">
      <w:pPr>
        <w:pStyle w:val="ListParagraph"/>
        <w:numPr>
          <w:ilvl w:val="0"/>
          <w:numId w:val="34"/>
        </w:numPr>
        <w:spacing w:before="120" w:after="240" w:line="240" w:lineRule="auto"/>
        <w:jc w:val="both"/>
        <w:rPr>
          <w:rFonts w:ascii="Arial" w:hAnsi="Arial" w:cs="Arial"/>
        </w:rPr>
      </w:pPr>
      <w:r w:rsidRPr="006E523F">
        <w:rPr>
          <w:rFonts w:ascii="Arial" w:hAnsi="Arial" w:cs="Arial"/>
        </w:rPr>
        <w:t xml:space="preserve">KALC - </w:t>
      </w:r>
      <w:r w:rsidRPr="006E523F">
        <w:rPr>
          <w:rFonts w:ascii="Arial" w:hAnsi="Arial" w:cs="Arial"/>
          <w:color w:val="333333"/>
        </w:rPr>
        <w:t>Update to KCC Household Waste Recycling Centre Policies</w:t>
      </w:r>
    </w:p>
    <w:p w14:paraId="4D53BF39" w14:textId="77777777" w:rsidR="00924549" w:rsidRPr="006E523F" w:rsidRDefault="00924549" w:rsidP="00650F8E">
      <w:pPr>
        <w:pStyle w:val="ListParagraph"/>
        <w:numPr>
          <w:ilvl w:val="0"/>
          <w:numId w:val="34"/>
        </w:numPr>
        <w:spacing w:before="120" w:after="240" w:line="240" w:lineRule="auto"/>
        <w:jc w:val="both"/>
        <w:rPr>
          <w:rFonts w:ascii="Arial" w:hAnsi="Arial" w:cs="Arial"/>
        </w:rPr>
      </w:pPr>
      <w:r w:rsidRPr="006E523F">
        <w:rPr>
          <w:rFonts w:ascii="Arial" w:hAnsi="Arial" w:cs="Arial"/>
        </w:rPr>
        <w:t xml:space="preserve">KALC - </w:t>
      </w:r>
      <w:r w:rsidRPr="006E523F">
        <w:rPr>
          <w:rFonts w:ascii="Arial" w:hAnsi="Arial" w:cs="Arial"/>
          <w:color w:val="333333"/>
        </w:rPr>
        <w:t>Kent Police - Rural Liaison Team Report</w:t>
      </w:r>
    </w:p>
    <w:p w14:paraId="20DBD6C2"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Fonts w:ascii="Arial" w:hAnsi="Arial" w:cs="Arial"/>
        </w:rPr>
        <w:t xml:space="preserve">KALC - </w:t>
      </w:r>
      <w:proofErr w:type="spellStart"/>
      <w:r w:rsidRPr="006E523F">
        <w:rPr>
          <w:rStyle w:val="rphighlightallclass"/>
          <w:rFonts w:ascii="Arial" w:hAnsi="Arial" w:cs="Arial"/>
          <w:color w:val="333333"/>
        </w:rPr>
        <w:t>DfT</w:t>
      </w:r>
      <w:proofErr w:type="spellEnd"/>
      <w:r w:rsidRPr="006E523F">
        <w:rPr>
          <w:rStyle w:val="rphighlightallclass"/>
          <w:rFonts w:ascii="Arial" w:hAnsi="Arial" w:cs="Arial"/>
          <w:color w:val="333333"/>
        </w:rPr>
        <w:t xml:space="preserve"> consultation - Proposals for the Creation of a Major Road Network</w:t>
      </w:r>
    </w:p>
    <w:p w14:paraId="2CCA9D48"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Fonts w:ascii="Arial" w:hAnsi="Arial" w:cs="Arial"/>
        </w:rPr>
        <w:t xml:space="preserve">KCC - </w:t>
      </w:r>
      <w:r w:rsidRPr="006E523F">
        <w:rPr>
          <w:rStyle w:val="rphighlightallclass"/>
          <w:rFonts w:ascii="Arial" w:hAnsi="Arial" w:cs="Arial"/>
          <w:color w:val="333333"/>
        </w:rPr>
        <w:t>December monthly bus updates enclosed</w:t>
      </w:r>
    </w:p>
    <w:p w14:paraId="74008D99"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Fonts w:ascii="Arial" w:hAnsi="Arial" w:cs="Arial"/>
        </w:rPr>
        <w:t>KALC -</w:t>
      </w:r>
      <w:r w:rsidRPr="006E523F">
        <w:rPr>
          <w:rFonts w:ascii="Arial" w:hAnsi="Arial" w:cs="Arial"/>
          <w:color w:val="333333"/>
        </w:rPr>
        <w:t xml:space="preserve"> </w:t>
      </w:r>
      <w:r w:rsidRPr="006E523F">
        <w:rPr>
          <w:rStyle w:val="rphighlightallclass"/>
          <w:rFonts w:ascii="Arial" w:hAnsi="Arial" w:cs="Arial"/>
          <w:color w:val="333333"/>
        </w:rPr>
        <w:t>KALC Community Awards Scheme 2018</w:t>
      </w:r>
    </w:p>
    <w:p w14:paraId="54451A7F" w14:textId="77777777" w:rsidR="00924549" w:rsidRPr="006E523F" w:rsidRDefault="00924549" w:rsidP="00650F8E">
      <w:pPr>
        <w:pStyle w:val="ListParagraph"/>
        <w:numPr>
          <w:ilvl w:val="0"/>
          <w:numId w:val="34"/>
        </w:numPr>
        <w:spacing w:before="120" w:after="240" w:line="240" w:lineRule="auto"/>
        <w:jc w:val="both"/>
        <w:rPr>
          <w:rStyle w:val="rphighlightallclass"/>
          <w:rFonts w:ascii="Arial" w:hAnsi="Arial" w:cs="Arial"/>
        </w:rPr>
      </w:pPr>
      <w:r w:rsidRPr="006E523F">
        <w:rPr>
          <w:rFonts w:ascii="Arial" w:hAnsi="Arial" w:cs="Arial"/>
        </w:rPr>
        <w:t xml:space="preserve">KALC - </w:t>
      </w:r>
      <w:r w:rsidRPr="006E523F">
        <w:rPr>
          <w:rStyle w:val="rphighlightallclass"/>
          <w:rFonts w:ascii="Arial" w:hAnsi="Arial" w:cs="Arial"/>
          <w:color w:val="333333"/>
        </w:rPr>
        <w:t>Event Announcement: Governance, Procedures and Transparency Conference, 08 February 2018</w:t>
      </w:r>
    </w:p>
    <w:p w14:paraId="7A1653F9" w14:textId="77777777" w:rsidR="00924549" w:rsidRPr="006E523F" w:rsidRDefault="00924549" w:rsidP="00650F8E">
      <w:pPr>
        <w:pStyle w:val="ListParagraph"/>
        <w:numPr>
          <w:ilvl w:val="0"/>
          <w:numId w:val="34"/>
        </w:numPr>
        <w:spacing w:before="120" w:after="240" w:line="240" w:lineRule="auto"/>
        <w:jc w:val="both"/>
        <w:rPr>
          <w:rFonts w:ascii="Arial" w:hAnsi="Arial" w:cs="Arial"/>
        </w:rPr>
      </w:pPr>
      <w:r w:rsidRPr="006E523F">
        <w:rPr>
          <w:rFonts w:ascii="Arial" w:hAnsi="Arial" w:cs="Arial"/>
        </w:rPr>
        <w:t xml:space="preserve">KCC - </w:t>
      </w:r>
      <w:r w:rsidRPr="006E523F">
        <w:rPr>
          <w:rFonts w:ascii="Arial" w:hAnsi="Arial" w:cs="Arial"/>
          <w:color w:val="333333"/>
        </w:rPr>
        <w:t>Combe Bank Drive surface reconstruction works –</w:t>
      </w:r>
      <w:r w:rsidRPr="006E523F">
        <w:rPr>
          <w:rFonts w:ascii="Arial" w:hAnsi="Arial" w:cs="Arial"/>
        </w:rPr>
        <w:t xml:space="preserve"> sent to all Cllrs</w:t>
      </w:r>
    </w:p>
    <w:p w14:paraId="45A06F7E" w14:textId="77777777" w:rsidR="00924549" w:rsidRPr="006E523F" w:rsidRDefault="00924549" w:rsidP="00650F8E">
      <w:pPr>
        <w:pStyle w:val="ListParagraph"/>
        <w:numPr>
          <w:ilvl w:val="0"/>
          <w:numId w:val="34"/>
        </w:numPr>
        <w:spacing w:before="120" w:after="240" w:line="240" w:lineRule="auto"/>
        <w:jc w:val="both"/>
        <w:rPr>
          <w:rFonts w:ascii="Arial" w:hAnsi="Arial" w:cs="Arial"/>
        </w:rPr>
      </w:pPr>
      <w:r w:rsidRPr="006E523F">
        <w:rPr>
          <w:rFonts w:ascii="Arial" w:hAnsi="Arial" w:cs="Arial"/>
        </w:rPr>
        <w:t xml:space="preserve">SES - </w:t>
      </w:r>
      <w:r w:rsidRPr="006E523F">
        <w:rPr>
          <w:rStyle w:val="rphighlightallclass"/>
          <w:rFonts w:ascii="Arial" w:hAnsi="Arial" w:cs="Arial"/>
          <w:color w:val="333333"/>
        </w:rPr>
        <w:t>Water resources update January 2018</w:t>
      </w:r>
    </w:p>
    <w:bookmarkEnd w:id="1"/>
    <w:bookmarkEnd w:id="2"/>
    <w:bookmarkEnd w:id="3"/>
    <w:p w14:paraId="36E20E50" w14:textId="77777777" w:rsidR="00924549" w:rsidRPr="00924549" w:rsidRDefault="00924549" w:rsidP="00650F8E">
      <w:pPr>
        <w:tabs>
          <w:tab w:val="left" w:pos="1560"/>
        </w:tabs>
        <w:jc w:val="both"/>
        <w:rPr>
          <w:rFonts w:ascii="Arial" w:hAnsi="Arial" w:cs="Arial"/>
        </w:rPr>
      </w:pPr>
    </w:p>
    <w:sectPr w:rsidR="00924549" w:rsidRPr="00924549" w:rsidSect="006D3897">
      <w:footerReference w:type="default" r:id="rId9"/>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38628" w14:textId="77777777" w:rsidR="00D5569F" w:rsidRDefault="00D5569F" w:rsidP="006501C1">
      <w:pPr>
        <w:spacing w:after="0" w:line="240" w:lineRule="auto"/>
      </w:pPr>
      <w:r>
        <w:separator/>
      </w:r>
    </w:p>
  </w:endnote>
  <w:endnote w:type="continuationSeparator" w:id="0">
    <w:p w14:paraId="7E73F62D" w14:textId="77777777" w:rsidR="00D5569F" w:rsidRDefault="00D5569F"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81C6" w14:textId="2BE9F898" w:rsidR="00944042" w:rsidRPr="004A3E44" w:rsidRDefault="00944042">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18 01 15</w:t>
    </w:r>
    <w:r w:rsidRPr="004A3E44">
      <w:rPr>
        <w:rFonts w:ascii="Arial" w:hAnsi="Arial" w:cs="Arial"/>
        <w:color w:val="808080" w:themeColor="background1" w:themeShade="80"/>
        <w:sz w:val="16"/>
        <w:szCs w:val="16"/>
      </w:rPr>
      <w:t xml:space="preserve"> SWIH Full Council Meeting</w:t>
    </w:r>
    <w:r w:rsidRPr="004A3E44">
      <w:rPr>
        <w:rFonts w:ascii="Arial" w:hAnsi="Arial" w:cs="Arial"/>
        <w:color w:val="808080" w:themeColor="background1" w:themeShade="80"/>
        <w:sz w:val="16"/>
        <w:szCs w:val="16"/>
      </w:rPr>
      <w:tab/>
    </w:r>
    <w:r w:rsidRPr="004A3E44">
      <w:rPr>
        <w:rFonts w:ascii="Arial" w:hAnsi="Arial" w:cs="Arial"/>
        <w:color w:val="808080" w:themeColor="background1" w:themeShade="80"/>
        <w:sz w:val="16"/>
        <w:szCs w:val="16"/>
      </w:rPr>
      <w:tab/>
      <w:t xml:space="preserve">Page </w:t>
    </w:r>
    <w:r w:rsidRPr="004A3E44">
      <w:rPr>
        <w:rFonts w:ascii="Arial" w:hAnsi="Arial" w:cs="Arial"/>
        <w:b/>
        <w:bCs/>
        <w:color w:val="808080" w:themeColor="background1" w:themeShade="80"/>
        <w:sz w:val="16"/>
        <w:szCs w:val="16"/>
      </w:rPr>
      <w:fldChar w:fldCharType="begin"/>
    </w:r>
    <w:r w:rsidRPr="004A3E44">
      <w:rPr>
        <w:rFonts w:ascii="Arial" w:hAnsi="Arial" w:cs="Arial"/>
        <w:b/>
        <w:bCs/>
        <w:color w:val="808080" w:themeColor="background1" w:themeShade="80"/>
        <w:sz w:val="16"/>
        <w:szCs w:val="16"/>
      </w:rPr>
      <w:instrText xml:space="preserve"> PAGE  \* Arabic  \* MERGEFORMAT </w:instrText>
    </w:r>
    <w:r w:rsidRPr="004A3E44">
      <w:rPr>
        <w:rFonts w:ascii="Arial" w:hAnsi="Arial" w:cs="Arial"/>
        <w:b/>
        <w:bCs/>
        <w:color w:val="808080" w:themeColor="background1" w:themeShade="80"/>
        <w:sz w:val="16"/>
        <w:szCs w:val="16"/>
      </w:rPr>
      <w:fldChar w:fldCharType="separate"/>
    </w:r>
    <w:r w:rsidR="00F474CF">
      <w:rPr>
        <w:rFonts w:ascii="Arial" w:hAnsi="Arial" w:cs="Arial"/>
        <w:b/>
        <w:bCs/>
        <w:noProof/>
        <w:color w:val="808080" w:themeColor="background1" w:themeShade="80"/>
        <w:sz w:val="16"/>
        <w:szCs w:val="16"/>
      </w:rPr>
      <w:t>1</w:t>
    </w:r>
    <w:r w:rsidRPr="004A3E44">
      <w:rPr>
        <w:rFonts w:ascii="Arial" w:hAnsi="Arial" w:cs="Arial"/>
        <w:b/>
        <w:bCs/>
        <w:color w:val="808080" w:themeColor="background1" w:themeShade="80"/>
        <w:sz w:val="16"/>
        <w:szCs w:val="16"/>
      </w:rPr>
      <w:fldChar w:fldCharType="end"/>
    </w:r>
    <w:r w:rsidRPr="004A3E44">
      <w:rPr>
        <w:rFonts w:ascii="Arial" w:hAnsi="Arial" w:cs="Arial"/>
        <w:color w:val="808080" w:themeColor="background1" w:themeShade="80"/>
        <w:sz w:val="16"/>
        <w:szCs w:val="16"/>
      </w:rPr>
      <w:t xml:space="preserve"> of </w:t>
    </w:r>
    <w:r w:rsidRPr="004A3E44">
      <w:rPr>
        <w:rFonts w:ascii="Arial" w:hAnsi="Arial" w:cs="Arial"/>
        <w:b/>
        <w:bCs/>
        <w:color w:val="808080" w:themeColor="background1" w:themeShade="80"/>
        <w:sz w:val="16"/>
        <w:szCs w:val="16"/>
      </w:rPr>
      <w:fldChar w:fldCharType="begin"/>
    </w:r>
    <w:r w:rsidRPr="004A3E44">
      <w:rPr>
        <w:rFonts w:ascii="Arial" w:hAnsi="Arial" w:cs="Arial"/>
        <w:b/>
        <w:bCs/>
        <w:color w:val="808080" w:themeColor="background1" w:themeShade="80"/>
        <w:sz w:val="16"/>
        <w:szCs w:val="16"/>
      </w:rPr>
      <w:instrText xml:space="preserve"> NUMPAGES  \* Arabic  \* MERGEFORMAT </w:instrText>
    </w:r>
    <w:r w:rsidRPr="004A3E44">
      <w:rPr>
        <w:rFonts w:ascii="Arial" w:hAnsi="Arial" w:cs="Arial"/>
        <w:b/>
        <w:bCs/>
        <w:color w:val="808080" w:themeColor="background1" w:themeShade="80"/>
        <w:sz w:val="16"/>
        <w:szCs w:val="16"/>
      </w:rPr>
      <w:fldChar w:fldCharType="separate"/>
    </w:r>
    <w:r w:rsidR="00F474CF">
      <w:rPr>
        <w:rFonts w:ascii="Arial" w:hAnsi="Arial" w:cs="Arial"/>
        <w:b/>
        <w:bCs/>
        <w:noProof/>
        <w:color w:val="808080" w:themeColor="background1" w:themeShade="80"/>
        <w:sz w:val="16"/>
        <w:szCs w:val="16"/>
      </w:rPr>
      <w:t>4</w:t>
    </w:r>
    <w:r w:rsidRPr="004A3E44">
      <w:rPr>
        <w:rFonts w:ascii="Arial" w:hAnsi="Arial" w:cs="Arial"/>
        <w:b/>
        <w:bCs/>
        <w:color w:val="808080" w:themeColor="background1" w:themeShade="80"/>
        <w:sz w:val="16"/>
        <w:szCs w:val="16"/>
      </w:rPr>
      <w:fldChar w:fldCharType="end"/>
    </w:r>
  </w:p>
  <w:p w14:paraId="0CAD5E94" w14:textId="77777777" w:rsidR="00944042" w:rsidRPr="006501C1" w:rsidRDefault="00944042"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904616" w14:textId="77777777" w:rsidR="00D5569F" w:rsidRDefault="00D5569F" w:rsidP="006501C1">
      <w:pPr>
        <w:spacing w:after="0" w:line="240" w:lineRule="auto"/>
      </w:pPr>
      <w:r>
        <w:separator/>
      </w:r>
    </w:p>
  </w:footnote>
  <w:footnote w:type="continuationSeparator" w:id="0">
    <w:p w14:paraId="7C1AE5EA" w14:textId="77777777" w:rsidR="00D5569F" w:rsidRDefault="00D5569F"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50842CE"/>
    <w:multiLevelType w:val="hybridMultilevel"/>
    <w:tmpl w:val="25FA6C9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0"/>
  </w:num>
  <w:num w:numId="3">
    <w:abstractNumId w:val="3"/>
  </w:num>
  <w:num w:numId="4">
    <w:abstractNumId w:val="23"/>
  </w:num>
  <w:num w:numId="5">
    <w:abstractNumId w:val="32"/>
  </w:num>
  <w:num w:numId="6">
    <w:abstractNumId w:val="29"/>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8"/>
  </w:num>
  <w:num w:numId="14">
    <w:abstractNumId w:val="25"/>
  </w:num>
  <w:num w:numId="15">
    <w:abstractNumId w:val="26"/>
  </w:num>
  <w:num w:numId="16">
    <w:abstractNumId w:val="31"/>
  </w:num>
  <w:num w:numId="17">
    <w:abstractNumId w:val="20"/>
  </w:num>
  <w:num w:numId="18">
    <w:abstractNumId w:val="27"/>
  </w:num>
  <w:num w:numId="19">
    <w:abstractNumId w:val="6"/>
  </w:num>
  <w:num w:numId="20">
    <w:abstractNumId w:val="21"/>
  </w:num>
  <w:num w:numId="21">
    <w:abstractNumId w:val="0"/>
  </w:num>
  <w:num w:numId="22">
    <w:abstractNumId w:val="15"/>
  </w:num>
  <w:num w:numId="23">
    <w:abstractNumId w:val="33"/>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1517"/>
    <w:rsid w:val="00001CD2"/>
    <w:rsid w:val="000055B7"/>
    <w:rsid w:val="00005E65"/>
    <w:rsid w:val="00006F79"/>
    <w:rsid w:val="00007AF4"/>
    <w:rsid w:val="000132E1"/>
    <w:rsid w:val="00014252"/>
    <w:rsid w:val="000154F6"/>
    <w:rsid w:val="000206B0"/>
    <w:rsid w:val="00021140"/>
    <w:rsid w:val="000302B2"/>
    <w:rsid w:val="00034754"/>
    <w:rsid w:val="00035FDB"/>
    <w:rsid w:val="0003656B"/>
    <w:rsid w:val="00041C9C"/>
    <w:rsid w:val="00042E8C"/>
    <w:rsid w:val="000437C5"/>
    <w:rsid w:val="00051910"/>
    <w:rsid w:val="00054F66"/>
    <w:rsid w:val="00071D6B"/>
    <w:rsid w:val="000746ED"/>
    <w:rsid w:val="000748C7"/>
    <w:rsid w:val="00080ACD"/>
    <w:rsid w:val="000811B8"/>
    <w:rsid w:val="000917A4"/>
    <w:rsid w:val="00092446"/>
    <w:rsid w:val="000A14C7"/>
    <w:rsid w:val="000A2DE2"/>
    <w:rsid w:val="000A2F80"/>
    <w:rsid w:val="000B3908"/>
    <w:rsid w:val="000B4AF8"/>
    <w:rsid w:val="000B79DA"/>
    <w:rsid w:val="000C09C2"/>
    <w:rsid w:val="000C3FE4"/>
    <w:rsid w:val="000C7E93"/>
    <w:rsid w:val="000D24A4"/>
    <w:rsid w:val="000D270D"/>
    <w:rsid w:val="000D37F1"/>
    <w:rsid w:val="000D5F9C"/>
    <w:rsid w:val="000D7A01"/>
    <w:rsid w:val="000E40DB"/>
    <w:rsid w:val="000E7347"/>
    <w:rsid w:val="000F2AB4"/>
    <w:rsid w:val="000F3ECF"/>
    <w:rsid w:val="000F6B29"/>
    <w:rsid w:val="0010161B"/>
    <w:rsid w:val="001056F4"/>
    <w:rsid w:val="00112F01"/>
    <w:rsid w:val="001207C1"/>
    <w:rsid w:val="00122776"/>
    <w:rsid w:val="0012508C"/>
    <w:rsid w:val="00126636"/>
    <w:rsid w:val="001305DA"/>
    <w:rsid w:val="001373B0"/>
    <w:rsid w:val="00137475"/>
    <w:rsid w:val="00142435"/>
    <w:rsid w:val="001438D4"/>
    <w:rsid w:val="00144BCE"/>
    <w:rsid w:val="001555B1"/>
    <w:rsid w:val="001567B2"/>
    <w:rsid w:val="00162026"/>
    <w:rsid w:val="001709DE"/>
    <w:rsid w:val="00170D31"/>
    <w:rsid w:val="00170D7E"/>
    <w:rsid w:val="00174C90"/>
    <w:rsid w:val="00176F7D"/>
    <w:rsid w:val="0017785B"/>
    <w:rsid w:val="0018054D"/>
    <w:rsid w:val="00181D89"/>
    <w:rsid w:val="00183FDD"/>
    <w:rsid w:val="00186677"/>
    <w:rsid w:val="001931C2"/>
    <w:rsid w:val="00194AD3"/>
    <w:rsid w:val="001B0473"/>
    <w:rsid w:val="001B2F05"/>
    <w:rsid w:val="001B3052"/>
    <w:rsid w:val="001B3ACD"/>
    <w:rsid w:val="001B5422"/>
    <w:rsid w:val="001C7E31"/>
    <w:rsid w:val="001D1263"/>
    <w:rsid w:val="001D7742"/>
    <w:rsid w:val="001E080D"/>
    <w:rsid w:val="001E4957"/>
    <w:rsid w:val="001F20D0"/>
    <w:rsid w:val="001F4409"/>
    <w:rsid w:val="001F6B23"/>
    <w:rsid w:val="0020226A"/>
    <w:rsid w:val="00205923"/>
    <w:rsid w:val="0020635A"/>
    <w:rsid w:val="002116EC"/>
    <w:rsid w:val="00211E51"/>
    <w:rsid w:val="0021430D"/>
    <w:rsid w:val="00215D1F"/>
    <w:rsid w:val="002178D7"/>
    <w:rsid w:val="0022515E"/>
    <w:rsid w:val="00227990"/>
    <w:rsid w:val="002301B6"/>
    <w:rsid w:val="002322C5"/>
    <w:rsid w:val="002330AA"/>
    <w:rsid w:val="0023593C"/>
    <w:rsid w:val="0024277F"/>
    <w:rsid w:val="0024298B"/>
    <w:rsid w:val="00242B6A"/>
    <w:rsid w:val="00247509"/>
    <w:rsid w:val="00247861"/>
    <w:rsid w:val="00252BC9"/>
    <w:rsid w:val="00253A0C"/>
    <w:rsid w:val="002575F6"/>
    <w:rsid w:val="00257C3B"/>
    <w:rsid w:val="0026251A"/>
    <w:rsid w:val="002637C4"/>
    <w:rsid w:val="00265E26"/>
    <w:rsid w:val="002705E1"/>
    <w:rsid w:val="00277F74"/>
    <w:rsid w:val="00280C5E"/>
    <w:rsid w:val="00285321"/>
    <w:rsid w:val="00285AAA"/>
    <w:rsid w:val="0029000A"/>
    <w:rsid w:val="002904E8"/>
    <w:rsid w:val="002A0680"/>
    <w:rsid w:val="002A1895"/>
    <w:rsid w:val="002A58BA"/>
    <w:rsid w:val="002B1A3E"/>
    <w:rsid w:val="002B4472"/>
    <w:rsid w:val="002C0C07"/>
    <w:rsid w:val="002C1380"/>
    <w:rsid w:val="002C41F5"/>
    <w:rsid w:val="002D0297"/>
    <w:rsid w:val="002D2109"/>
    <w:rsid w:val="002D2D53"/>
    <w:rsid w:val="002D407C"/>
    <w:rsid w:val="002E2ABB"/>
    <w:rsid w:val="002E31B2"/>
    <w:rsid w:val="002E44D5"/>
    <w:rsid w:val="002F379D"/>
    <w:rsid w:val="002F604D"/>
    <w:rsid w:val="00303BDC"/>
    <w:rsid w:val="00304530"/>
    <w:rsid w:val="00305575"/>
    <w:rsid w:val="00313ED5"/>
    <w:rsid w:val="003161C2"/>
    <w:rsid w:val="00322F93"/>
    <w:rsid w:val="00326F8C"/>
    <w:rsid w:val="00341F16"/>
    <w:rsid w:val="00344660"/>
    <w:rsid w:val="00353115"/>
    <w:rsid w:val="003575C1"/>
    <w:rsid w:val="00362609"/>
    <w:rsid w:val="00362665"/>
    <w:rsid w:val="00365923"/>
    <w:rsid w:val="003720CE"/>
    <w:rsid w:val="003742C6"/>
    <w:rsid w:val="0037688B"/>
    <w:rsid w:val="00376BDD"/>
    <w:rsid w:val="00376FBF"/>
    <w:rsid w:val="00380475"/>
    <w:rsid w:val="003829A7"/>
    <w:rsid w:val="003842AA"/>
    <w:rsid w:val="00387C9D"/>
    <w:rsid w:val="00390318"/>
    <w:rsid w:val="00390C36"/>
    <w:rsid w:val="00392EEA"/>
    <w:rsid w:val="003962A5"/>
    <w:rsid w:val="00396C7E"/>
    <w:rsid w:val="003B1379"/>
    <w:rsid w:val="003B533A"/>
    <w:rsid w:val="003B7F96"/>
    <w:rsid w:val="003C3D7F"/>
    <w:rsid w:val="003C43E3"/>
    <w:rsid w:val="003C5138"/>
    <w:rsid w:val="003D2EFD"/>
    <w:rsid w:val="003D75E7"/>
    <w:rsid w:val="003E1527"/>
    <w:rsid w:val="003E648A"/>
    <w:rsid w:val="003E7F6B"/>
    <w:rsid w:val="003F1E49"/>
    <w:rsid w:val="003F4926"/>
    <w:rsid w:val="003F6F52"/>
    <w:rsid w:val="00404168"/>
    <w:rsid w:val="004050D9"/>
    <w:rsid w:val="00406D35"/>
    <w:rsid w:val="00410DA5"/>
    <w:rsid w:val="00411B74"/>
    <w:rsid w:val="00412832"/>
    <w:rsid w:val="00412BAA"/>
    <w:rsid w:val="004162A4"/>
    <w:rsid w:val="00416B35"/>
    <w:rsid w:val="00424DC4"/>
    <w:rsid w:val="004345C6"/>
    <w:rsid w:val="004356A1"/>
    <w:rsid w:val="004367BE"/>
    <w:rsid w:val="00440D62"/>
    <w:rsid w:val="0045544E"/>
    <w:rsid w:val="00466082"/>
    <w:rsid w:val="0046636A"/>
    <w:rsid w:val="004711FA"/>
    <w:rsid w:val="004718AC"/>
    <w:rsid w:val="0047228B"/>
    <w:rsid w:val="004722D0"/>
    <w:rsid w:val="0048284E"/>
    <w:rsid w:val="004838AB"/>
    <w:rsid w:val="00486046"/>
    <w:rsid w:val="00495D2F"/>
    <w:rsid w:val="004978B9"/>
    <w:rsid w:val="004A2198"/>
    <w:rsid w:val="004A3E44"/>
    <w:rsid w:val="004A4223"/>
    <w:rsid w:val="004B0268"/>
    <w:rsid w:val="004B3307"/>
    <w:rsid w:val="004B330E"/>
    <w:rsid w:val="004B35E8"/>
    <w:rsid w:val="004B3CFF"/>
    <w:rsid w:val="004B6A34"/>
    <w:rsid w:val="004C119C"/>
    <w:rsid w:val="004C1BF8"/>
    <w:rsid w:val="004D5B94"/>
    <w:rsid w:val="004D5CC2"/>
    <w:rsid w:val="004E231B"/>
    <w:rsid w:val="004E589B"/>
    <w:rsid w:val="004E5EAD"/>
    <w:rsid w:val="004E6F08"/>
    <w:rsid w:val="004F0BF0"/>
    <w:rsid w:val="004F0F4E"/>
    <w:rsid w:val="004F30FA"/>
    <w:rsid w:val="004F395E"/>
    <w:rsid w:val="004F4FA4"/>
    <w:rsid w:val="0050408C"/>
    <w:rsid w:val="00512BF0"/>
    <w:rsid w:val="005209FD"/>
    <w:rsid w:val="00520E6F"/>
    <w:rsid w:val="005224BD"/>
    <w:rsid w:val="005238EA"/>
    <w:rsid w:val="00525E0A"/>
    <w:rsid w:val="005355BA"/>
    <w:rsid w:val="00543B38"/>
    <w:rsid w:val="005457DE"/>
    <w:rsid w:val="00545DFA"/>
    <w:rsid w:val="00560A7F"/>
    <w:rsid w:val="00560FD3"/>
    <w:rsid w:val="00570CEE"/>
    <w:rsid w:val="00572FB5"/>
    <w:rsid w:val="005734B9"/>
    <w:rsid w:val="0057733F"/>
    <w:rsid w:val="00580C47"/>
    <w:rsid w:val="0058137E"/>
    <w:rsid w:val="00582A60"/>
    <w:rsid w:val="005B629F"/>
    <w:rsid w:val="005C5843"/>
    <w:rsid w:val="005C73FC"/>
    <w:rsid w:val="005D07A3"/>
    <w:rsid w:val="005D1679"/>
    <w:rsid w:val="005D2DA0"/>
    <w:rsid w:val="005D3632"/>
    <w:rsid w:val="005D52F6"/>
    <w:rsid w:val="005D5E3B"/>
    <w:rsid w:val="005E26DE"/>
    <w:rsid w:val="005E5A21"/>
    <w:rsid w:val="005E5E41"/>
    <w:rsid w:val="005E61E5"/>
    <w:rsid w:val="005E699E"/>
    <w:rsid w:val="005E71D4"/>
    <w:rsid w:val="005F2526"/>
    <w:rsid w:val="005F4EE0"/>
    <w:rsid w:val="005F622E"/>
    <w:rsid w:val="005F66DF"/>
    <w:rsid w:val="00600EDC"/>
    <w:rsid w:val="0060470D"/>
    <w:rsid w:val="00606929"/>
    <w:rsid w:val="00607466"/>
    <w:rsid w:val="00617D63"/>
    <w:rsid w:val="006218A5"/>
    <w:rsid w:val="00624296"/>
    <w:rsid w:val="00626493"/>
    <w:rsid w:val="00630400"/>
    <w:rsid w:val="00644980"/>
    <w:rsid w:val="00647BC0"/>
    <w:rsid w:val="006501C1"/>
    <w:rsid w:val="00650F8E"/>
    <w:rsid w:val="00652891"/>
    <w:rsid w:val="00657798"/>
    <w:rsid w:val="006760EA"/>
    <w:rsid w:val="00683720"/>
    <w:rsid w:val="006A37ED"/>
    <w:rsid w:val="006A3A8C"/>
    <w:rsid w:val="006A4C6E"/>
    <w:rsid w:val="006B1DEE"/>
    <w:rsid w:val="006B1FCB"/>
    <w:rsid w:val="006B2F84"/>
    <w:rsid w:val="006B588F"/>
    <w:rsid w:val="006C0561"/>
    <w:rsid w:val="006C4A57"/>
    <w:rsid w:val="006C71BD"/>
    <w:rsid w:val="006D3897"/>
    <w:rsid w:val="006D474F"/>
    <w:rsid w:val="006D607B"/>
    <w:rsid w:val="006D7333"/>
    <w:rsid w:val="006E69C3"/>
    <w:rsid w:val="006E6FAE"/>
    <w:rsid w:val="006F140C"/>
    <w:rsid w:val="006F52F8"/>
    <w:rsid w:val="006F5C94"/>
    <w:rsid w:val="00701D6D"/>
    <w:rsid w:val="007029D9"/>
    <w:rsid w:val="00712576"/>
    <w:rsid w:val="00717561"/>
    <w:rsid w:val="00717E9F"/>
    <w:rsid w:val="00722E18"/>
    <w:rsid w:val="00724953"/>
    <w:rsid w:val="0072497F"/>
    <w:rsid w:val="00724BD7"/>
    <w:rsid w:val="00725F01"/>
    <w:rsid w:val="00732589"/>
    <w:rsid w:val="0073426B"/>
    <w:rsid w:val="00734CDA"/>
    <w:rsid w:val="00735518"/>
    <w:rsid w:val="007367B4"/>
    <w:rsid w:val="00737660"/>
    <w:rsid w:val="007406DE"/>
    <w:rsid w:val="00744A4F"/>
    <w:rsid w:val="0075577E"/>
    <w:rsid w:val="0076263D"/>
    <w:rsid w:val="007627CE"/>
    <w:rsid w:val="007706C4"/>
    <w:rsid w:val="00775277"/>
    <w:rsid w:val="0077755B"/>
    <w:rsid w:val="00777C43"/>
    <w:rsid w:val="00781AE9"/>
    <w:rsid w:val="00783D65"/>
    <w:rsid w:val="00783FBB"/>
    <w:rsid w:val="007927FB"/>
    <w:rsid w:val="007937FD"/>
    <w:rsid w:val="00795EEF"/>
    <w:rsid w:val="007A46DB"/>
    <w:rsid w:val="007B0704"/>
    <w:rsid w:val="007B6532"/>
    <w:rsid w:val="007C168C"/>
    <w:rsid w:val="007C32EE"/>
    <w:rsid w:val="007E063B"/>
    <w:rsid w:val="007F14A1"/>
    <w:rsid w:val="007F5CC6"/>
    <w:rsid w:val="007F6AE4"/>
    <w:rsid w:val="008001F2"/>
    <w:rsid w:val="008003B9"/>
    <w:rsid w:val="008031AE"/>
    <w:rsid w:val="008115C1"/>
    <w:rsid w:val="00813B09"/>
    <w:rsid w:val="0081419F"/>
    <w:rsid w:val="00830D93"/>
    <w:rsid w:val="00833C00"/>
    <w:rsid w:val="008343F2"/>
    <w:rsid w:val="00842DB2"/>
    <w:rsid w:val="008455EA"/>
    <w:rsid w:val="0085212F"/>
    <w:rsid w:val="00853FFA"/>
    <w:rsid w:val="0085587B"/>
    <w:rsid w:val="00856D35"/>
    <w:rsid w:val="008579C8"/>
    <w:rsid w:val="00857C5C"/>
    <w:rsid w:val="00861B2A"/>
    <w:rsid w:val="00864C1C"/>
    <w:rsid w:val="00872182"/>
    <w:rsid w:val="008730E9"/>
    <w:rsid w:val="008808CD"/>
    <w:rsid w:val="008837CB"/>
    <w:rsid w:val="00892B9B"/>
    <w:rsid w:val="00892B9C"/>
    <w:rsid w:val="00894734"/>
    <w:rsid w:val="008967B4"/>
    <w:rsid w:val="008A0A3B"/>
    <w:rsid w:val="008A1D8F"/>
    <w:rsid w:val="008A62A4"/>
    <w:rsid w:val="008B068E"/>
    <w:rsid w:val="008C1BB1"/>
    <w:rsid w:val="008C46E7"/>
    <w:rsid w:val="008C640A"/>
    <w:rsid w:val="008E0D88"/>
    <w:rsid w:val="008E229A"/>
    <w:rsid w:val="008E7023"/>
    <w:rsid w:val="008F5C08"/>
    <w:rsid w:val="008F6C81"/>
    <w:rsid w:val="009002AA"/>
    <w:rsid w:val="0090175F"/>
    <w:rsid w:val="00903D1D"/>
    <w:rsid w:val="009046FB"/>
    <w:rsid w:val="009102A2"/>
    <w:rsid w:val="00910970"/>
    <w:rsid w:val="009112D3"/>
    <w:rsid w:val="00914CFD"/>
    <w:rsid w:val="009174C1"/>
    <w:rsid w:val="00924549"/>
    <w:rsid w:val="00926343"/>
    <w:rsid w:val="00926E4E"/>
    <w:rsid w:val="009274CA"/>
    <w:rsid w:val="00935D11"/>
    <w:rsid w:val="00940347"/>
    <w:rsid w:val="0094174A"/>
    <w:rsid w:val="00944042"/>
    <w:rsid w:val="0094764E"/>
    <w:rsid w:val="00952BB5"/>
    <w:rsid w:val="00953878"/>
    <w:rsid w:val="00955B20"/>
    <w:rsid w:val="009713D3"/>
    <w:rsid w:val="00974C37"/>
    <w:rsid w:val="00982862"/>
    <w:rsid w:val="0098300F"/>
    <w:rsid w:val="00996898"/>
    <w:rsid w:val="00997A44"/>
    <w:rsid w:val="009A055C"/>
    <w:rsid w:val="009A0C31"/>
    <w:rsid w:val="009A1C2C"/>
    <w:rsid w:val="009A206C"/>
    <w:rsid w:val="009A22D8"/>
    <w:rsid w:val="009A536B"/>
    <w:rsid w:val="009A76DF"/>
    <w:rsid w:val="009A7C6F"/>
    <w:rsid w:val="009C1017"/>
    <w:rsid w:val="009C57DE"/>
    <w:rsid w:val="009D0CAB"/>
    <w:rsid w:val="009D6E8C"/>
    <w:rsid w:val="009D77A0"/>
    <w:rsid w:val="009E3129"/>
    <w:rsid w:val="009E360C"/>
    <w:rsid w:val="009E52A9"/>
    <w:rsid w:val="009F08E1"/>
    <w:rsid w:val="009F1FAA"/>
    <w:rsid w:val="009F61BD"/>
    <w:rsid w:val="009F7C47"/>
    <w:rsid w:val="00A03690"/>
    <w:rsid w:val="00A16FD3"/>
    <w:rsid w:val="00A21BE3"/>
    <w:rsid w:val="00A25976"/>
    <w:rsid w:val="00A35F0A"/>
    <w:rsid w:val="00A37E9E"/>
    <w:rsid w:val="00A42733"/>
    <w:rsid w:val="00A433F2"/>
    <w:rsid w:val="00A43696"/>
    <w:rsid w:val="00A4753F"/>
    <w:rsid w:val="00A47811"/>
    <w:rsid w:val="00A56229"/>
    <w:rsid w:val="00A56A3A"/>
    <w:rsid w:val="00A57604"/>
    <w:rsid w:val="00A65902"/>
    <w:rsid w:val="00A72D8D"/>
    <w:rsid w:val="00A74F50"/>
    <w:rsid w:val="00A766DF"/>
    <w:rsid w:val="00A8002B"/>
    <w:rsid w:val="00A8051B"/>
    <w:rsid w:val="00A83AC7"/>
    <w:rsid w:val="00A94F0C"/>
    <w:rsid w:val="00A96C4E"/>
    <w:rsid w:val="00A974B5"/>
    <w:rsid w:val="00AA12ED"/>
    <w:rsid w:val="00AA5422"/>
    <w:rsid w:val="00AA5C77"/>
    <w:rsid w:val="00AA7216"/>
    <w:rsid w:val="00AB1D23"/>
    <w:rsid w:val="00AB6486"/>
    <w:rsid w:val="00AC349F"/>
    <w:rsid w:val="00AC4976"/>
    <w:rsid w:val="00AD3628"/>
    <w:rsid w:val="00AD57FB"/>
    <w:rsid w:val="00AE3D4B"/>
    <w:rsid w:val="00AE64A5"/>
    <w:rsid w:val="00AF0151"/>
    <w:rsid w:val="00AF0DDE"/>
    <w:rsid w:val="00AF0EA1"/>
    <w:rsid w:val="00AF1ACA"/>
    <w:rsid w:val="00AF4741"/>
    <w:rsid w:val="00AF5646"/>
    <w:rsid w:val="00B04F4A"/>
    <w:rsid w:val="00B06CAA"/>
    <w:rsid w:val="00B1056B"/>
    <w:rsid w:val="00B123A0"/>
    <w:rsid w:val="00B152EF"/>
    <w:rsid w:val="00B23E66"/>
    <w:rsid w:val="00B27830"/>
    <w:rsid w:val="00B27948"/>
    <w:rsid w:val="00B351E1"/>
    <w:rsid w:val="00B3579F"/>
    <w:rsid w:val="00B37873"/>
    <w:rsid w:val="00B40B1E"/>
    <w:rsid w:val="00B41FE1"/>
    <w:rsid w:val="00B508D4"/>
    <w:rsid w:val="00B51A36"/>
    <w:rsid w:val="00B53375"/>
    <w:rsid w:val="00B53B19"/>
    <w:rsid w:val="00B559E0"/>
    <w:rsid w:val="00B607C6"/>
    <w:rsid w:val="00B64FCE"/>
    <w:rsid w:val="00B67B0B"/>
    <w:rsid w:val="00B81156"/>
    <w:rsid w:val="00B818C4"/>
    <w:rsid w:val="00B93969"/>
    <w:rsid w:val="00BA0965"/>
    <w:rsid w:val="00BA1855"/>
    <w:rsid w:val="00BA2EFF"/>
    <w:rsid w:val="00BA32C6"/>
    <w:rsid w:val="00BA4516"/>
    <w:rsid w:val="00BB2ACB"/>
    <w:rsid w:val="00BB2D74"/>
    <w:rsid w:val="00BC64DA"/>
    <w:rsid w:val="00BD10DB"/>
    <w:rsid w:val="00BD4178"/>
    <w:rsid w:val="00BE0E55"/>
    <w:rsid w:val="00BE1265"/>
    <w:rsid w:val="00BE748E"/>
    <w:rsid w:val="00BF241E"/>
    <w:rsid w:val="00BF254F"/>
    <w:rsid w:val="00BF366D"/>
    <w:rsid w:val="00BF4006"/>
    <w:rsid w:val="00BF4CB6"/>
    <w:rsid w:val="00BF56F2"/>
    <w:rsid w:val="00BF71CB"/>
    <w:rsid w:val="00BF74B8"/>
    <w:rsid w:val="00C05E63"/>
    <w:rsid w:val="00C1474D"/>
    <w:rsid w:val="00C148D5"/>
    <w:rsid w:val="00C16166"/>
    <w:rsid w:val="00C1630E"/>
    <w:rsid w:val="00C173A9"/>
    <w:rsid w:val="00C2189D"/>
    <w:rsid w:val="00C230D3"/>
    <w:rsid w:val="00C30303"/>
    <w:rsid w:val="00C331B9"/>
    <w:rsid w:val="00C3453B"/>
    <w:rsid w:val="00C37B34"/>
    <w:rsid w:val="00C37DE5"/>
    <w:rsid w:val="00C45A6C"/>
    <w:rsid w:val="00C5017B"/>
    <w:rsid w:val="00C51788"/>
    <w:rsid w:val="00C613D5"/>
    <w:rsid w:val="00C6284D"/>
    <w:rsid w:val="00C6340B"/>
    <w:rsid w:val="00C6735A"/>
    <w:rsid w:val="00C70719"/>
    <w:rsid w:val="00C74E5B"/>
    <w:rsid w:val="00C837EF"/>
    <w:rsid w:val="00C84CC5"/>
    <w:rsid w:val="00C90F53"/>
    <w:rsid w:val="00C974CF"/>
    <w:rsid w:val="00CA07DF"/>
    <w:rsid w:val="00CA2CBC"/>
    <w:rsid w:val="00CA3A2A"/>
    <w:rsid w:val="00CB042E"/>
    <w:rsid w:val="00CB292F"/>
    <w:rsid w:val="00CB2F82"/>
    <w:rsid w:val="00CB5142"/>
    <w:rsid w:val="00CC201D"/>
    <w:rsid w:val="00CC7912"/>
    <w:rsid w:val="00CD2CAD"/>
    <w:rsid w:val="00CE6734"/>
    <w:rsid w:val="00CF19BB"/>
    <w:rsid w:val="00CF3D66"/>
    <w:rsid w:val="00CF461A"/>
    <w:rsid w:val="00CF78F7"/>
    <w:rsid w:val="00D00551"/>
    <w:rsid w:val="00D02723"/>
    <w:rsid w:val="00D050B4"/>
    <w:rsid w:val="00D07F4A"/>
    <w:rsid w:val="00D203C9"/>
    <w:rsid w:val="00D24FBD"/>
    <w:rsid w:val="00D25B03"/>
    <w:rsid w:val="00D26F7F"/>
    <w:rsid w:val="00D30FA6"/>
    <w:rsid w:val="00D334E8"/>
    <w:rsid w:val="00D33778"/>
    <w:rsid w:val="00D33A06"/>
    <w:rsid w:val="00D3604A"/>
    <w:rsid w:val="00D4107E"/>
    <w:rsid w:val="00D422ED"/>
    <w:rsid w:val="00D45E83"/>
    <w:rsid w:val="00D461AB"/>
    <w:rsid w:val="00D470F8"/>
    <w:rsid w:val="00D47304"/>
    <w:rsid w:val="00D5569F"/>
    <w:rsid w:val="00D623B7"/>
    <w:rsid w:val="00D65936"/>
    <w:rsid w:val="00D73BBC"/>
    <w:rsid w:val="00D73E13"/>
    <w:rsid w:val="00D7622C"/>
    <w:rsid w:val="00D81D60"/>
    <w:rsid w:val="00D83347"/>
    <w:rsid w:val="00D904BB"/>
    <w:rsid w:val="00D90BAA"/>
    <w:rsid w:val="00D923AD"/>
    <w:rsid w:val="00D93739"/>
    <w:rsid w:val="00D95813"/>
    <w:rsid w:val="00D97B6E"/>
    <w:rsid w:val="00DA775A"/>
    <w:rsid w:val="00DA7B3F"/>
    <w:rsid w:val="00DA7DB4"/>
    <w:rsid w:val="00DB3A87"/>
    <w:rsid w:val="00DC4059"/>
    <w:rsid w:val="00DC447D"/>
    <w:rsid w:val="00DC559F"/>
    <w:rsid w:val="00DD19D0"/>
    <w:rsid w:val="00DE0CC4"/>
    <w:rsid w:val="00DE2244"/>
    <w:rsid w:val="00DE50D6"/>
    <w:rsid w:val="00DE65EC"/>
    <w:rsid w:val="00DF0D72"/>
    <w:rsid w:val="00DF63DD"/>
    <w:rsid w:val="00E05573"/>
    <w:rsid w:val="00E113B4"/>
    <w:rsid w:val="00E13390"/>
    <w:rsid w:val="00E207CD"/>
    <w:rsid w:val="00E21883"/>
    <w:rsid w:val="00E273EC"/>
    <w:rsid w:val="00E312CA"/>
    <w:rsid w:val="00E36033"/>
    <w:rsid w:val="00E41FC6"/>
    <w:rsid w:val="00E441AF"/>
    <w:rsid w:val="00E4640A"/>
    <w:rsid w:val="00E51575"/>
    <w:rsid w:val="00E51FD9"/>
    <w:rsid w:val="00E52D56"/>
    <w:rsid w:val="00E57AC7"/>
    <w:rsid w:val="00E6231C"/>
    <w:rsid w:val="00E67E00"/>
    <w:rsid w:val="00E70E9E"/>
    <w:rsid w:val="00E72BB4"/>
    <w:rsid w:val="00E75ABC"/>
    <w:rsid w:val="00E75CF9"/>
    <w:rsid w:val="00E82033"/>
    <w:rsid w:val="00E9254D"/>
    <w:rsid w:val="00E92C62"/>
    <w:rsid w:val="00E93BEA"/>
    <w:rsid w:val="00E942D6"/>
    <w:rsid w:val="00EA5A0C"/>
    <w:rsid w:val="00EB7293"/>
    <w:rsid w:val="00EB788E"/>
    <w:rsid w:val="00EB7A26"/>
    <w:rsid w:val="00EC4389"/>
    <w:rsid w:val="00EC5EC0"/>
    <w:rsid w:val="00EC7B36"/>
    <w:rsid w:val="00ED069A"/>
    <w:rsid w:val="00ED6ACD"/>
    <w:rsid w:val="00ED7E2C"/>
    <w:rsid w:val="00EE028A"/>
    <w:rsid w:val="00EE44E5"/>
    <w:rsid w:val="00EF3E22"/>
    <w:rsid w:val="00EF5529"/>
    <w:rsid w:val="00F05457"/>
    <w:rsid w:val="00F057AC"/>
    <w:rsid w:val="00F108B8"/>
    <w:rsid w:val="00F10FF7"/>
    <w:rsid w:val="00F3483C"/>
    <w:rsid w:val="00F34A71"/>
    <w:rsid w:val="00F3723D"/>
    <w:rsid w:val="00F405D0"/>
    <w:rsid w:val="00F42A81"/>
    <w:rsid w:val="00F43643"/>
    <w:rsid w:val="00F460B9"/>
    <w:rsid w:val="00F474CF"/>
    <w:rsid w:val="00F47E12"/>
    <w:rsid w:val="00F47FA2"/>
    <w:rsid w:val="00F6004D"/>
    <w:rsid w:val="00F61A39"/>
    <w:rsid w:val="00F73178"/>
    <w:rsid w:val="00F73829"/>
    <w:rsid w:val="00F82622"/>
    <w:rsid w:val="00F86480"/>
    <w:rsid w:val="00F86C18"/>
    <w:rsid w:val="00F939CC"/>
    <w:rsid w:val="00F96D9D"/>
    <w:rsid w:val="00F97414"/>
    <w:rsid w:val="00FA5F28"/>
    <w:rsid w:val="00FB121C"/>
    <w:rsid w:val="00FB3EED"/>
    <w:rsid w:val="00FB4885"/>
    <w:rsid w:val="00FC2175"/>
    <w:rsid w:val="00FC43BC"/>
    <w:rsid w:val="00FC7F55"/>
    <w:rsid w:val="00FD08A7"/>
    <w:rsid w:val="00FD0A17"/>
    <w:rsid w:val="00FD1D5D"/>
    <w:rsid w:val="00FE0F66"/>
    <w:rsid w:val="00FE38F1"/>
    <w:rsid w:val="00FE50B7"/>
    <w:rsid w:val="00FF3E95"/>
    <w:rsid w:val="00FF580A"/>
    <w:rsid w:val="00FF5C81"/>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F7BC"/>
  <w15:docId w15:val="{C997C268-4916-4FDE-ABC5-66DEB1DE4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character" w:customStyle="1" w:styleId="rphighlightallclass">
    <w:name w:val="rphighlightallclass"/>
    <w:basedOn w:val="DefaultParagraphFont"/>
    <w:rsid w:val="009245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465049055">
                                                                      <w:marLeft w:val="0"/>
                                                                      <w:marRight w:val="0"/>
                                                                      <w:marTop w:val="0"/>
                                                                      <w:marBottom w:val="0"/>
                                                                      <w:divBdr>
                                                                        <w:top w:val="none" w:sz="0" w:space="0" w:color="auto"/>
                                                                        <w:left w:val="none" w:sz="0" w:space="0" w:color="auto"/>
                                                                        <w:bottom w:val="none" w:sz="0" w:space="0" w:color="auto"/>
                                                                        <w:right w:val="none" w:sz="0" w:space="0" w:color="auto"/>
                                                                      </w:divBdr>
                                                                    </w:div>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756239800">
                                                                          <w:marLeft w:val="0"/>
                                                                          <w:marRight w:val="0"/>
                                                                          <w:marTop w:val="0"/>
                                                                          <w:marBottom w:val="0"/>
                                                                          <w:divBdr>
                                                                            <w:top w:val="none" w:sz="0" w:space="0" w:color="auto"/>
                                                                            <w:left w:val="none" w:sz="0" w:space="0" w:color="auto"/>
                                                                            <w:bottom w:val="none" w:sz="0" w:space="0" w:color="auto"/>
                                                                            <w:right w:val="none" w:sz="0" w:space="0" w:color="auto"/>
                                                                          </w:divBdr>
                                                                        </w:div>
                                                                        <w:div w:id="106312113">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202207-CC8F-48E8-850D-565C00188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9</TotalTime>
  <Pages>4</Pages>
  <Words>1170</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16</cp:revision>
  <cp:lastPrinted>2017-11-16T20:28:00Z</cp:lastPrinted>
  <dcterms:created xsi:type="dcterms:W3CDTF">2018-01-15T16:51:00Z</dcterms:created>
  <dcterms:modified xsi:type="dcterms:W3CDTF">2018-02-19T14:37:00Z</dcterms:modified>
</cp:coreProperties>
</file>